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F624CC" w14:textId="18D543E1" w:rsidR="00DD659C" w:rsidRDefault="00376A51" w:rsidP="00C5299B">
      <w:r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8CA7E92" wp14:editId="7999EAD5">
                <wp:simplePos x="0" y="0"/>
                <wp:positionH relativeFrom="column">
                  <wp:posOffset>-830580</wp:posOffset>
                </wp:positionH>
                <wp:positionV relativeFrom="paragraph">
                  <wp:posOffset>4236720</wp:posOffset>
                </wp:positionV>
                <wp:extent cx="2499995" cy="4716780"/>
                <wp:effectExtent l="0" t="0" r="0" b="7620"/>
                <wp:wrapNone/>
                <wp:docPr id="8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9995" cy="4716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C9C016" w14:textId="6E9806E3" w:rsidR="0063669D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 Science | Analytic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: Linear Regression, Multiple Linear Regression, Logistic Regression, Naïve-Bayes, KNN, Time Series Analysis, AdaBoost, Ensemble Classifier, K- Nearest Neighbor, K-Means Clustering, </w:t>
                            </w:r>
                            <w:r w:rsidR="00845DAF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Hierarchica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845DAF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lustering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SAS Enterprise Miner, </w:t>
                            </w:r>
                            <w:r w:rsidR="00115502"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S Enterprise Guide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PSS</w:t>
                            </w:r>
                          </w:p>
                          <w:p w14:paraId="5AFF2A99" w14:textId="3CE236B0" w:rsid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Linear Algebra | </w:t>
                            </w: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Statistic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: Z-test, ANOVA, Chi-square test</w:t>
                            </w:r>
                          </w:p>
                          <w:p w14:paraId="4D58D3BB" w14:textId="78476BDB" w:rsid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Programming Language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: Python, R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park, Hive, Pig</w:t>
                            </w:r>
                          </w:p>
                          <w:p w14:paraId="20FB6E0D" w14:textId="1B0F9794" w:rsidR="00845DAF" w:rsidRDefault="00845DAF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845DAF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eep Learning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onvolution Neural Network, Recurrent Neural Network, Long Short-Term Memory Network</w:t>
                            </w:r>
                          </w:p>
                          <w:p w14:paraId="4036C7C8" w14:textId="3580992E" w:rsidR="00115502" w:rsidRPr="00115502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base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SQL Server, Snowflake,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ostgreSQ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MSSQL, MYSQL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B46714" w:rsidRP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icrosoft SQL Server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B46714" w:rsidRP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icrosoft Visual Studio</w:t>
                            </w:r>
                          </w:p>
                          <w:p w14:paraId="521CD252" w14:textId="66DDE62C" w:rsidR="00115502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Tool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Tableau, Power BI, </w:t>
                            </w:r>
                            <w:r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entaho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MapReduce, Visual Studio, Prefect, SSIS, SSRS, SSAS,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harePoint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="00376A51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Microsoft Excel, </w:t>
                            </w:r>
                            <w:r w:rsidR="00376A51" w:rsidRPr="00376A51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owerPoint</w:t>
                            </w:r>
                            <w:r w:rsidR="00376A51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VBA</w:t>
                            </w:r>
                          </w:p>
                          <w:p w14:paraId="26CBCCFE" w14:textId="7BA27A5C" w:rsidR="00300FD4" w:rsidRPr="00300FD4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300FD4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Cloud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Lambda, AWS S3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EC2, AWS CLI,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Kafka, Redshift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ge Maker</w:t>
                            </w:r>
                          </w:p>
                          <w:p w14:paraId="6B897758" w14:textId="62A77AFE" w:rsidR="00300FD4" w:rsidRPr="00300FD4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i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Certification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S Certified Base Programmer for SAS 9 in Mar 2017, SAS Certified Predictive Modeler Using SAS Enterprise Miner 14 in Apr 2018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Practical Machine Learning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in Dec 2018 from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John Hopkins University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achine Learning Specialization in Feb 2019 from University of Washington</w:t>
                            </w:r>
                            <w:r w:rsidR="00620709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nowflake Pro Certification September 2020</w:t>
                            </w:r>
                          </w:p>
                          <w:p w14:paraId="5BADA0FD" w14:textId="13B44C9A" w:rsidR="00300FD4" w:rsidRPr="00300FD4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</w:p>
                          <w:p w14:paraId="55B621A5" w14:textId="77777777" w:rsidR="00300FD4" w:rsidRPr="00115502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</w:pPr>
                          </w:p>
                          <w:p w14:paraId="028A1369" w14:textId="045FE473" w:rsidR="0000348E" w:rsidRDefault="00845DAF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4C90EEE6" w14:textId="77777777" w:rsidR="0000348E" w:rsidRP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8CA7E92" id="_x0000_t202" coordsize="21600,21600" o:spt="202" path="m,l,21600r21600,l21600,xe">
                <v:stroke joinstyle="miter"/>
                <v:path gradientshapeok="t" o:connecttype="rect"/>
              </v:shapetype>
              <v:shape id="Text Box 56" o:spid="_x0000_s1026" type="#_x0000_t202" style="position:absolute;margin-left:-65.4pt;margin-top:333.6pt;width:196.85pt;height:371.4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" filled="f" stroked="f">
                <v:textbox>
                  <w:txbxContent>
                    <w:p w14:paraId="58C9C016" w14:textId="6E9806E3" w:rsidR="0063669D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 Science | Analytic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: Linear Regression, Multiple Linear Regression, Logistic Regression, Naïve-Bayes, KNN, Time Series Analysis, AdaBoost, Ensemble Classifier, K- Nearest Neighbor, K-Means Clustering, </w:t>
                      </w:r>
                      <w:r w:rsidR="00845DAF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Hierarchical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845DAF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lustering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SAS Enterprise Miner, </w:t>
                      </w:r>
                      <w:r w:rsidR="00115502"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S Enterprise Guide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PSS</w:t>
                      </w:r>
                    </w:p>
                    <w:p w14:paraId="5AFF2A99" w14:textId="3CE236B0" w:rsid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Linear Algebra | </w:t>
                      </w: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Statistic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: Z-test, ANOVA, Chi-square test</w:t>
                      </w:r>
                    </w:p>
                    <w:p w14:paraId="4D58D3BB" w14:textId="78476BDB" w:rsid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Programming Language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: Python, R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park, Hive, Pig</w:t>
                      </w:r>
                    </w:p>
                    <w:p w14:paraId="20FB6E0D" w14:textId="1B0F9794" w:rsidR="00845DAF" w:rsidRDefault="00845DAF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845DAF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eep Learning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onvolution Neural Network, Recurrent Neural Network, Long Short-Term Memory Network</w:t>
                      </w:r>
                    </w:p>
                    <w:p w14:paraId="4036C7C8" w14:textId="3580992E" w:rsidR="00115502" w:rsidRPr="00115502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base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SQL Server, Snowflake,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ostgreSQL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MSSQL, MYSQL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B46714" w:rsidRP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icrosoft SQL Server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B46714" w:rsidRP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icrosoft Visual Studio</w:t>
                      </w:r>
                    </w:p>
                    <w:p w14:paraId="521CD252" w14:textId="66DDE62C" w:rsidR="00115502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Tool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Tableau, Power BI, </w:t>
                      </w:r>
                      <w:r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entaho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MapReduce, Visual Studio, Prefect, SSIS, SSRS, SSAS,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harePoint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="00376A51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Microsoft Excel, </w:t>
                      </w:r>
                      <w:r w:rsidR="00376A51" w:rsidRPr="00376A51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owerPoint</w:t>
                      </w:r>
                      <w:r w:rsidR="00376A51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VBA</w:t>
                      </w:r>
                    </w:p>
                    <w:p w14:paraId="26CBCCFE" w14:textId="7BA27A5C" w:rsidR="00300FD4" w:rsidRPr="00300FD4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</w:pPr>
                      <w:r w:rsidRPr="00300FD4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Cloud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Lambda, AWS S3,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EC2, AWS CLI,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Kafka, Redshift,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ge Maker</w:t>
                      </w:r>
                    </w:p>
                    <w:p w14:paraId="6B897758" w14:textId="62A77AFE" w:rsidR="00300FD4" w:rsidRPr="00300FD4" w:rsidRDefault="00115502" w:rsidP="00620709">
                      <w:pPr>
                        <w:spacing w:line="216" w:lineRule="auto"/>
                        <w:jc w:val="both"/>
                        <w:rPr>
                          <w:i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Certification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S Certified Base Programmer for SAS 9 in Mar 2017, SAS Certified Predictive Modeler Using SAS Enterprise Miner 14 in Apr 2018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Practical Machine Learning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in Dec 2018 from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John Hopkins University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achine Learning Specialization in Feb 2019 from University of Washington</w:t>
                      </w:r>
                      <w:r w:rsidR="00620709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nowflake Pro Certification September 2020</w:t>
                      </w:r>
                    </w:p>
                    <w:p w14:paraId="5BADA0FD" w14:textId="13B44C9A" w:rsidR="00300FD4" w:rsidRPr="00300FD4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</w:p>
                    <w:p w14:paraId="55B621A5" w14:textId="77777777" w:rsidR="00300FD4" w:rsidRPr="00115502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</w:pPr>
                    </w:p>
                    <w:p w14:paraId="028A1369" w14:textId="045FE473" w:rsidR="0000348E" w:rsidRDefault="00845DAF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4C90EEE6" w14:textId="77777777" w:rsidR="0000348E" w:rsidRP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23B79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106A2434" wp14:editId="4617ECA7">
                <wp:simplePos x="0" y="0"/>
                <wp:positionH relativeFrom="margin">
                  <wp:posOffset>-945931</wp:posOffset>
                </wp:positionH>
                <wp:positionV relativeFrom="paragraph">
                  <wp:posOffset>2112579</wp:posOffset>
                </wp:positionV>
                <wp:extent cx="2529840" cy="2104237"/>
                <wp:effectExtent l="0" t="0" r="0" b="0"/>
                <wp:wrapNone/>
                <wp:docPr id="30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9840" cy="21042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8749B0" w14:textId="15ABC727" w:rsidR="00A7454E" w:rsidRPr="00E23B79" w:rsidRDefault="00B86843" w:rsidP="00A7454E">
                            <w:pPr>
                              <w:pStyle w:val="Heading2"/>
                              <w:spacing w:before="210" w:line="240" w:lineRule="auto"/>
                              <w:rPr>
                                <w:b w:val="0"/>
                                <w:bCs w:val="0"/>
                                <w:i/>
                                <w:iCs/>
                              </w:rPr>
                            </w:pPr>
                            <w:r w:rsidRPr="00E23B79">
                              <w:rPr>
                                <w:b w:val="0"/>
                                <w:bCs w:val="0"/>
                                <w:i/>
                                <w:iCs/>
                                <w:w w:val="105"/>
                              </w:rPr>
                              <w:t>MASTER OF DATA SCIENCE</w:t>
                            </w:r>
                          </w:p>
                          <w:p w14:paraId="2C22B8A2" w14:textId="17F39AD9" w:rsidR="00A7454E" w:rsidRPr="00B86843" w:rsidRDefault="006D6C87" w:rsidP="00A7454E">
                            <w:pPr>
                              <w:pStyle w:val="Heading3"/>
                              <w:spacing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ILLINOIS INSTITUTE OF TECHNOLOGY</w:t>
                            </w:r>
                          </w:p>
                          <w:p w14:paraId="5995F194" w14:textId="457A1668" w:rsidR="00A7454E" w:rsidRPr="00B86843" w:rsidRDefault="006D6C87" w:rsidP="003D6AD2">
                            <w:pPr>
                              <w:pStyle w:val="Heading2"/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August 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2019 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–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 Present</w:t>
                            </w:r>
                          </w:p>
                          <w:p w14:paraId="4B11F492" w14:textId="2F90C621" w:rsidR="00A7454E" w:rsidRPr="00B86843" w:rsidRDefault="00A7454E" w:rsidP="003D6AD2">
                            <w:pPr>
                              <w:pStyle w:val="Heading2"/>
                              <w:rPr>
                                <w:rFonts w:ascii="Lato Black"/>
                                <w:b w:val="0"/>
                                <w:bCs w:val="0"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 w:val="0"/>
                                <w:bCs w:val="0"/>
                                <w:iCs/>
                                <w:sz w:val="16"/>
                                <w:szCs w:val="16"/>
                              </w:rPr>
                              <w:t>Chicago, USA</w:t>
                            </w:r>
                          </w:p>
                          <w:p w14:paraId="0AE05717" w14:textId="45663B73" w:rsidR="00A7454E" w:rsidRDefault="00A7454E" w:rsidP="00A745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928"/>
                              </w:tabs>
                              <w:spacing w:after="0" w:line="240" w:lineRule="auto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GPA: 3.7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  <w:p w14:paraId="7E038E34" w14:textId="69736284" w:rsidR="0088477B" w:rsidRDefault="0088477B" w:rsidP="0088477B">
                            <w:pPr>
                              <w:pStyle w:val="ListParagraph"/>
                              <w:tabs>
                                <w:tab w:val="left" w:pos="4928"/>
                              </w:tabs>
                              <w:spacing w:after="0" w:line="240" w:lineRule="auto"/>
                              <w:ind w:left="838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A974516" w14:textId="77777777" w:rsidR="0088477B" w:rsidRPr="0088477B" w:rsidRDefault="0088477B" w:rsidP="0088477B">
                            <w:pPr>
                              <w:pStyle w:val="ListParagraph"/>
                              <w:tabs>
                                <w:tab w:val="left" w:pos="4928"/>
                              </w:tabs>
                              <w:spacing w:after="0" w:line="240" w:lineRule="auto"/>
                              <w:ind w:left="838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7A655B4" w14:textId="2DF19E17" w:rsidR="0000348E" w:rsidRPr="00E23B79" w:rsidRDefault="00B86843" w:rsidP="0000348E">
                            <w:pPr>
                              <w:pStyle w:val="Heading2"/>
                              <w:rPr>
                                <w:b w:val="0"/>
                                <w:bCs w:val="0"/>
                                <w:i/>
                                <w:iCs/>
                                <w:w w:val="110"/>
                              </w:rPr>
                            </w:pPr>
                            <w:r w:rsidRPr="00E23B79">
                              <w:rPr>
                                <w:b w:val="0"/>
                                <w:bCs w:val="0"/>
                                <w:i/>
                                <w:iCs/>
                                <w:w w:val="110"/>
                              </w:rPr>
                              <w:t>MASTER OF STATISTICS</w:t>
                            </w:r>
                          </w:p>
                          <w:p w14:paraId="0E78C263" w14:textId="77777777" w:rsidR="0000348E" w:rsidRPr="00B86843" w:rsidRDefault="00A7454E" w:rsidP="0000348E">
                            <w:pPr>
                              <w:pStyle w:val="Heading2"/>
                              <w:rPr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sz w:val="16"/>
                                <w:szCs w:val="16"/>
                              </w:rPr>
                              <w:t>NMIMS</w:t>
                            </w:r>
                          </w:p>
                          <w:p w14:paraId="1B682D92" w14:textId="0B34FDBB" w:rsidR="0000348E" w:rsidRPr="00B86843" w:rsidRDefault="006D6C87" w:rsidP="0000348E">
                            <w:pPr>
                              <w:pStyle w:val="Heading2"/>
                              <w:rPr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July 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2016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pacing w:val="-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–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pacing w:val="-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April 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2018</w:t>
                            </w:r>
                          </w:p>
                          <w:p w14:paraId="3F2148E8" w14:textId="4DBB097F" w:rsidR="00A7454E" w:rsidRPr="00B86843" w:rsidRDefault="00A7454E" w:rsidP="0000348E">
                            <w:pPr>
                              <w:pStyle w:val="Heading2"/>
                              <w:rPr>
                                <w:b w:val="0"/>
                                <w:bCs w:val="0"/>
                                <w:iCs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Mumbai,</w:t>
                            </w:r>
                            <w:r w:rsidRPr="00B86843">
                              <w:rPr>
                                <w:rFonts w:ascii="Lato Black"/>
                                <w:iCs/>
                                <w:spacing w:val="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India</w:t>
                            </w:r>
                          </w:p>
                          <w:p w14:paraId="6DF7F29D" w14:textId="23B10329" w:rsidR="00A7454E" w:rsidRPr="00B86843" w:rsidRDefault="00A7454E" w:rsidP="00A745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868"/>
                              </w:tabs>
                              <w:spacing w:after="0" w:line="237" w:lineRule="exact"/>
                              <w:rPr>
                                <w:rFonts w:ascii="Lato Black"/>
                                <w:i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GPA: 3.35</w:t>
                            </w:r>
                          </w:p>
                          <w:p w14:paraId="38B1393C" w14:textId="550E5507" w:rsidR="00A7454E" w:rsidRPr="00B86843" w:rsidRDefault="00A7454E" w:rsidP="00A7454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sz w:val="26"/>
                                <w:szCs w:val="26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6A2434" id="_x0000_s1027" type="#_x0000_t202" style="position:absolute;margin-left:-74.5pt;margin-top:166.35pt;width:199.2pt;height:165.7pt;z-index:251671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" filled="f" stroked="f">
                <v:textbox>
                  <w:txbxContent>
                    <w:p w14:paraId="478749B0" w14:textId="15ABC727" w:rsidR="00A7454E" w:rsidRPr="00E23B79" w:rsidRDefault="00B86843" w:rsidP="00A7454E">
                      <w:pPr>
                        <w:pStyle w:val="Heading2"/>
                        <w:spacing w:before="210" w:line="240" w:lineRule="auto"/>
                        <w:rPr>
                          <w:b w:val="0"/>
                          <w:bCs w:val="0"/>
                          <w:i/>
                          <w:iCs/>
                        </w:rPr>
                      </w:pPr>
                      <w:r w:rsidRPr="00E23B79">
                        <w:rPr>
                          <w:b w:val="0"/>
                          <w:bCs w:val="0"/>
                          <w:i/>
                          <w:iCs/>
                          <w:w w:val="105"/>
                        </w:rPr>
                        <w:t>MASTER OF DATA SCIENCE</w:t>
                      </w:r>
                    </w:p>
                    <w:p w14:paraId="2C22B8A2" w14:textId="17F39AD9" w:rsidR="00A7454E" w:rsidRPr="00B86843" w:rsidRDefault="006D6C87" w:rsidP="00A7454E">
                      <w:pPr>
                        <w:pStyle w:val="Heading3"/>
                        <w:spacing w:line="240" w:lineRule="auto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 w:rsidRPr="00B86843">
                        <w:rPr>
                          <w:b/>
                          <w:bCs/>
                          <w:sz w:val="16"/>
                          <w:szCs w:val="16"/>
                        </w:rPr>
                        <w:t>ILLINOIS INSTITUTE OF TECHNOLOGY</w:t>
                      </w:r>
                    </w:p>
                    <w:p w14:paraId="5995F194" w14:textId="457A1668" w:rsidR="00A7454E" w:rsidRPr="00B86843" w:rsidRDefault="006D6C87" w:rsidP="003D6AD2">
                      <w:pPr>
                        <w:pStyle w:val="Heading2"/>
                        <w:rPr>
                          <w:rFonts w:ascii="Lato Black"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August 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2019 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–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 Present</w:t>
                      </w:r>
                    </w:p>
                    <w:p w14:paraId="4B11F492" w14:textId="2F90C621" w:rsidR="00A7454E" w:rsidRPr="00B86843" w:rsidRDefault="00A7454E" w:rsidP="003D6AD2">
                      <w:pPr>
                        <w:pStyle w:val="Heading2"/>
                        <w:rPr>
                          <w:rFonts w:ascii="Lato Black"/>
                          <w:b w:val="0"/>
                          <w:bCs w:val="0"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 w:val="0"/>
                          <w:bCs w:val="0"/>
                          <w:iCs/>
                          <w:sz w:val="16"/>
                          <w:szCs w:val="16"/>
                        </w:rPr>
                        <w:t>Chicago, USA</w:t>
                      </w:r>
                    </w:p>
                    <w:p w14:paraId="0AE05717" w14:textId="45663B73" w:rsidR="00A7454E" w:rsidRDefault="00A7454E" w:rsidP="00A745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928"/>
                        </w:tabs>
                        <w:spacing w:after="0" w:line="240" w:lineRule="auto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GPA: 3.7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1</w:t>
                      </w:r>
                    </w:p>
                    <w:p w14:paraId="7E038E34" w14:textId="69736284" w:rsidR="0088477B" w:rsidRDefault="0088477B" w:rsidP="0088477B">
                      <w:pPr>
                        <w:pStyle w:val="ListParagraph"/>
                        <w:tabs>
                          <w:tab w:val="left" w:pos="4928"/>
                        </w:tabs>
                        <w:spacing w:after="0" w:line="240" w:lineRule="auto"/>
                        <w:ind w:left="838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</w:p>
                    <w:p w14:paraId="0A974516" w14:textId="77777777" w:rsidR="0088477B" w:rsidRPr="0088477B" w:rsidRDefault="0088477B" w:rsidP="0088477B">
                      <w:pPr>
                        <w:pStyle w:val="ListParagraph"/>
                        <w:tabs>
                          <w:tab w:val="left" w:pos="4928"/>
                        </w:tabs>
                        <w:spacing w:after="0" w:line="240" w:lineRule="auto"/>
                        <w:ind w:left="838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</w:p>
                    <w:p w14:paraId="17A655B4" w14:textId="2DF19E17" w:rsidR="0000348E" w:rsidRPr="00E23B79" w:rsidRDefault="00B86843" w:rsidP="0000348E">
                      <w:pPr>
                        <w:pStyle w:val="Heading2"/>
                        <w:rPr>
                          <w:b w:val="0"/>
                          <w:bCs w:val="0"/>
                          <w:i/>
                          <w:iCs/>
                          <w:w w:val="110"/>
                        </w:rPr>
                      </w:pPr>
                      <w:r w:rsidRPr="00E23B79">
                        <w:rPr>
                          <w:b w:val="0"/>
                          <w:bCs w:val="0"/>
                          <w:i/>
                          <w:iCs/>
                          <w:w w:val="110"/>
                        </w:rPr>
                        <w:t>MASTER OF STATISTICS</w:t>
                      </w:r>
                    </w:p>
                    <w:p w14:paraId="0E78C263" w14:textId="77777777" w:rsidR="0000348E" w:rsidRPr="00B86843" w:rsidRDefault="00A7454E" w:rsidP="0000348E">
                      <w:pPr>
                        <w:pStyle w:val="Heading2"/>
                        <w:rPr>
                          <w:sz w:val="16"/>
                          <w:szCs w:val="16"/>
                        </w:rPr>
                      </w:pPr>
                      <w:r w:rsidRPr="00B86843">
                        <w:rPr>
                          <w:sz w:val="16"/>
                          <w:szCs w:val="16"/>
                        </w:rPr>
                        <w:t>NMIMS</w:t>
                      </w:r>
                    </w:p>
                    <w:p w14:paraId="1B682D92" w14:textId="0B34FDBB" w:rsidR="0000348E" w:rsidRPr="00B86843" w:rsidRDefault="006D6C87" w:rsidP="0000348E">
                      <w:pPr>
                        <w:pStyle w:val="Heading2"/>
                        <w:rPr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July 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2016</w:t>
                      </w:r>
                      <w:r w:rsidR="00A7454E" w:rsidRPr="00B86843">
                        <w:rPr>
                          <w:rFonts w:ascii="Lato Black"/>
                          <w:iCs/>
                          <w:spacing w:val="-5"/>
                          <w:sz w:val="16"/>
                          <w:szCs w:val="16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–</w:t>
                      </w:r>
                      <w:r w:rsidR="00A7454E" w:rsidRPr="00B86843">
                        <w:rPr>
                          <w:rFonts w:ascii="Lato Black"/>
                          <w:iCs/>
                          <w:spacing w:val="-4"/>
                          <w:sz w:val="16"/>
                          <w:szCs w:val="16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April 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2018</w:t>
                      </w:r>
                    </w:p>
                    <w:p w14:paraId="3F2148E8" w14:textId="4DBB097F" w:rsidR="00A7454E" w:rsidRPr="00B86843" w:rsidRDefault="00A7454E" w:rsidP="0000348E">
                      <w:pPr>
                        <w:pStyle w:val="Heading2"/>
                        <w:rPr>
                          <w:b w:val="0"/>
                          <w:bCs w:val="0"/>
                          <w:iCs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Mumbai,</w:t>
                      </w:r>
                      <w:r w:rsidRPr="00B86843">
                        <w:rPr>
                          <w:rFonts w:ascii="Lato Black"/>
                          <w:iCs/>
                          <w:spacing w:val="4"/>
                          <w:sz w:val="16"/>
                          <w:szCs w:val="16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India</w:t>
                      </w:r>
                    </w:p>
                    <w:p w14:paraId="6DF7F29D" w14:textId="23B10329" w:rsidR="00A7454E" w:rsidRPr="00B86843" w:rsidRDefault="00A7454E" w:rsidP="00A745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868"/>
                        </w:tabs>
                        <w:spacing w:after="0" w:line="237" w:lineRule="exact"/>
                        <w:rPr>
                          <w:rFonts w:ascii="Lato Black"/>
                          <w:i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GPA: 3.35</w:t>
                      </w:r>
                    </w:p>
                    <w:p w14:paraId="38B1393C" w14:textId="550E5507" w:rsidR="00A7454E" w:rsidRPr="00B86843" w:rsidRDefault="00A7454E" w:rsidP="00A7454E">
                      <w:pPr>
                        <w:spacing w:line="216" w:lineRule="auto"/>
                        <w:rPr>
                          <w:rFonts w:ascii="Open Sans Light" w:hAnsi="Open Sans Light" w:cs="Open Sans Light"/>
                          <w:sz w:val="26"/>
                          <w:szCs w:val="26"/>
                          <w:lang w:val="fr-F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8477B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C881278" wp14:editId="3690E5BA">
                <wp:simplePos x="0" y="0"/>
                <wp:positionH relativeFrom="column">
                  <wp:posOffset>1701428</wp:posOffset>
                </wp:positionH>
                <wp:positionV relativeFrom="paragraph">
                  <wp:posOffset>5165047</wp:posOffset>
                </wp:positionV>
                <wp:extent cx="3474720" cy="368300"/>
                <wp:effectExtent l="2540" t="0" r="0" b="0"/>
                <wp:wrapNone/>
                <wp:docPr id="1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D35BB5" w14:textId="17E5A8D0" w:rsidR="00D64D3F" w:rsidRPr="00B86843" w:rsidRDefault="003D6AD2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PRO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881278" id="Text Box 44" o:spid="_x0000_s1028" type="#_x0000_t202" style="position:absolute;margin-left:133.95pt;margin-top:406.7pt;width:273.6pt;height:29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" filled="f" stroked="f">
                <v:textbox>
                  <w:txbxContent>
                    <w:p w14:paraId="5ED35BB5" w14:textId="17E5A8D0" w:rsidR="00D64D3F" w:rsidRPr="00B86843" w:rsidRDefault="003D6AD2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PROJECTS</w:t>
                      </w:r>
                    </w:p>
                  </w:txbxContent>
                </v:textbox>
              </v:shape>
            </w:pict>
          </mc:Fallback>
        </mc:AlternateContent>
      </w:r>
      <w:r w:rsidR="00011840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1652A661" wp14:editId="664972F5">
                <wp:simplePos x="0" y="0"/>
                <wp:positionH relativeFrom="column">
                  <wp:posOffset>1409700</wp:posOffset>
                </wp:positionH>
                <wp:positionV relativeFrom="paragraph">
                  <wp:posOffset>2819400</wp:posOffset>
                </wp:positionV>
                <wp:extent cx="4884420" cy="1371600"/>
                <wp:effectExtent l="0" t="0" r="0" b="0"/>
                <wp:wrapNone/>
                <wp:docPr id="236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4420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23B790" w14:textId="741637C2" w:rsidR="00F2348A" w:rsidRPr="003D6AD2" w:rsidRDefault="000D7E7F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ed</w:t>
                            </w:r>
                            <w:proofErr w:type="spellEnd"/>
                            <w:r w:rsid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ice</w:t>
                            </w:r>
                            <w:proofErr w:type="spellEnd"/>
                            <w:r w:rsid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ing</w:t>
                            </w:r>
                            <w:proofErr w:type="spellEnd"/>
                            <w:r w:rsid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del</w:t>
                            </w:r>
                            <w:r w:rsid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for </w:t>
                            </w:r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echnologies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vt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. Ltd. Mumbai</w:t>
                            </w:r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o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raw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sights and conclusions</w:t>
                            </w:r>
                          </w:p>
                          <w:p w14:paraId="6413D8C5" w14:textId="429F7B46" w:rsidR="00F2348A" w:rsidRPr="003D6AD2" w:rsidRDefault="00F2348A" w:rsidP="003D6AD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RNN Neural Network model for Liv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ositional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rading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Kera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ackage in python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er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utputs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upplemen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ll Sprea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rategy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Options Trading,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odel architectur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chiev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orrec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rke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dictio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71 % of the </w:t>
                            </w:r>
                            <w:proofErr w:type="spellStart"/>
                            <w:proofErr w:type="gramStart"/>
                            <w:r w:rsidR="006D6C8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ys</w:t>
                            </w:r>
                            <w:proofErr w:type="spellEnd"/>
                            <w:r w:rsidR="006D6C8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;</w:t>
                            </w:r>
                            <w:proofErr w:type="gram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rchitectur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tiliz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live trad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52A661" id="Text Box 47" o:spid="_x0000_s1029" type="#_x0000_t202" style="position:absolute;margin-left:111pt;margin-top:222pt;width:384.6pt;height:108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" filled="f" stroked="f">
                <v:textbox>
                  <w:txbxContent>
                    <w:p w14:paraId="3823B790" w14:textId="741637C2" w:rsidR="00F2348A" w:rsidRPr="003D6AD2" w:rsidRDefault="000D7E7F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ed</w:t>
                      </w:r>
                      <w:proofErr w:type="spellEnd"/>
                      <w:r w:rsid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 w:rsid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ice</w:t>
                      </w:r>
                      <w:proofErr w:type="spellEnd"/>
                      <w:r w:rsid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ing</w:t>
                      </w:r>
                      <w:proofErr w:type="spellEnd"/>
                      <w:r w:rsid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del</w:t>
                      </w:r>
                      <w:r w:rsid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for </w:t>
                      </w:r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echnologies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vt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. Ltd. Mumbai</w:t>
                      </w:r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o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raw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sights and conclusions</w:t>
                      </w:r>
                    </w:p>
                    <w:p w14:paraId="6413D8C5" w14:textId="429F7B46" w:rsidR="00F2348A" w:rsidRPr="003D6AD2" w:rsidRDefault="00F2348A" w:rsidP="003D6AD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RNN Neural Network model for Liv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ositional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rading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Kera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ackage in python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er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utputs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upplemen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ll Sprea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rategy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Options Trading,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odel architectur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chiev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orrec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rke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dictio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71 % of the </w:t>
                      </w:r>
                      <w:proofErr w:type="spellStart"/>
                      <w:proofErr w:type="gramStart"/>
                      <w:r w:rsidR="006D6C8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ys</w:t>
                      </w:r>
                      <w:proofErr w:type="spellEnd"/>
                      <w:r w:rsidR="006D6C8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;</w:t>
                      </w:r>
                      <w:proofErr w:type="gram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rchitectur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tiliz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live trading</w:t>
                      </w:r>
                    </w:p>
                  </w:txbxContent>
                </v:textbox>
              </v:shape>
            </w:pict>
          </mc:Fallback>
        </mc:AlternateContent>
      </w:r>
      <w:r w:rsidR="00B86843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4D728ADF" wp14:editId="385E80E0">
                <wp:simplePos x="0" y="0"/>
                <wp:positionH relativeFrom="column">
                  <wp:posOffset>1402080</wp:posOffset>
                </wp:positionH>
                <wp:positionV relativeFrom="paragraph">
                  <wp:posOffset>4198620</wp:posOffset>
                </wp:positionV>
                <wp:extent cx="4884420" cy="1005840"/>
                <wp:effectExtent l="0" t="0" r="0" b="3810"/>
                <wp:wrapNone/>
                <wp:docPr id="238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4420" cy="1005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FF3C0E" w14:textId="69151FA5" w:rsidR="00180A2D" w:rsidRPr="00CC630F" w:rsidRDefault="001016C3" w:rsidP="00180A2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rove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cquisition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hannel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d</w:t>
                            </w:r>
                            <w:proofErr w:type="spellEnd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-</w:t>
                            </w:r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car and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wheel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alership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by building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orecard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ft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fferent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arameters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ffect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ay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apacity</w:t>
                            </w:r>
                            <w:proofErr w:type="spellEnd"/>
                          </w:p>
                          <w:p w14:paraId="68FFED21" w14:textId="66823E91" w:rsidR="004B2422" w:rsidRPr="00CC630F" w:rsidRDefault="00B86843" w:rsidP="00180A2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team of </w:t>
                            </w:r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3 to </w:t>
                            </w:r>
                            <w:proofErr w:type="spellStart"/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struct</w:t>
                            </w:r>
                            <w:proofErr w:type="spellEnd"/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isk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ssessment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ing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inancial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eports and client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dit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istory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ich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a multi-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l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crease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rporate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nding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wheeler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ars segment,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0% NPA cases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ort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ver the course of 10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nth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728ADF" id="_x0000_s1030" type="#_x0000_t202" style="position:absolute;margin-left:110.4pt;margin-top:330.6pt;width:384.6pt;height:79.2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" filled="f" stroked="f">
                <v:textbox>
                  <w:txbxContent>
                    <w:p w14:paraId="76FF3C0E" w14:textId="69151FA5" w:rsidR="00180A2D" w:rsidRPr="00CC630F" w:rsidRDefault="001016C3" w:rsidP="00180A2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rove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cquisition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hannel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d</w:t>
                      </w:r>
                      <w:proofErr w:type="spellEnd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-</w:t>
                      </w:r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car and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wheel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alership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by building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orecard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ft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fferent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arameters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ffect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ay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apacity</w:t>
                      </w:r>
                      <w:proofErr w:type="spellEnd"/>
                    </w:p>
                    <w:p w14:paraId="68FFED21" w14:textId="66823E91" w:rsidR="004B2422" w:rsidRPr="00CC630F" w:rsidRDefault="00B86843" w:rsidP="00180A2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team of </w:t>
                      </w:r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3 to </w:t>
                      </w:r>
                      <w:proofErr w:type="spellStart"/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struct</w:t>
                      </w:r>
                      <w:proofErr w:type="spellEnd"/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isk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ssessment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ing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inancial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eports and client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dit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istory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ich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a multi-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l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crease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rporate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nding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wheeler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ars segment,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0% NPA cases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ort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ver the course of 10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nth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CC0BB7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D54679C" wp14:editId="4CD6C041">
                <wp:simplePos x="0" y="0"/>
                <wp:positionH relativeFrom="column">
                  <wp:posOffset>1783080</wp:posOffset>
                </wp:positionH>
                <wp:positionV relativeFrom="paragraph">
                  <wp:posOffset>-419100</wp:posOffset>
                </wp:positionV>
                <wp:extent cx="4526915" cy="784860"/>
                <wp:effectExtent l="0" t="0" r="0" b="0"/>
                <wp:wrapNone/>
                <wp:docPr id="11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784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 id="6">
                        <w:txbxContent>
                          <w:p w14:paraId="1807F131" w14:textId="63EA8F41" w:rsidR="00EC595D" w:rsidRPr="00EF4051" w:rsidRDefault="00CC0BB7" w:rsidP="00CC0BB7">
                            <w:pPr>
                              <w:pStyle w:val="Heading2"/>
                              <w:spacing w:before="210"/>
                              <w:ind w:left="0"/>
                              <w:rPr>
                                <w:i/>
                                <w:iCs/>
                                <w:w w:val="105"/>
                              </w:rPr>
                            </w:pPr>
                            <w:r>
                              <w:rPr>
                                <w:w w:val="105"/>
                              </w:rPr>
                              <w:t xml:space="preserve">  </w:t>
                            </w:r>
                            <w:r w:rsidR="00EF4051" w:rsidRPr="00EF4051">
                              <w:rPr>
                                <w:i/>
                                <w:iCs/>
                                <w:w w:val="105"/>
                              </w:rPr>
                              <w:t>DATA ENGINEER INTERN</w:t>
                            </w:r>
                          </w:p>
                          <w:p w14:paraId="30AE39DC" w14:textId="77777777" w:rsidR="00EC595D" w:rsidRDefault="00EC595D" w:rsidP="00EC595D">
                            <w:pPr>
                              <w:pStyle w:val="Heading3"/>
                              <w:spacing w:line="240" w:lineRule="auto"/>
                            </w:pPr>
                            <w:proofErr w:type="spellStart"/>
                            <w:r>
                              <w:t>Daten</w:t>
                            </w:r>
                            <w:proofErr w:type="spellEnd"/>
                            <w:r>
                              <w:t xml:space="preserve"> Solutions Inc.</w:t>
                            </w:r>
                          </w:p>
                          <w:p w14:paraId="26EE862A" w14:textId="5FD94139" w:rsidR="00EC595D" w:rsidRPr="00B86843" w:rsidRDefault="006D6C87" w:rsidP="00EC595D">
                            <w:pPr>
                              <w:tabs>
                                <w:tab w:val="left" w:pos="5074"/>
                              </w:tabs>
                              <w:spacing w:line="240" w:lineRule="auto"/>
                              <w:ind w:left="118"/>
                              <w:rPr>
                                <w:rFonts w:ascii="Lato Black"/>
                                <w:iCs/>
                                <w:sz w:val="14"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May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20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-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1"/>
                                <w:sz w:val="14"/>
                              </w:rPr>
                              <w:t xml:space="preserve">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Present</w:t>
                            </w:r>
                            <w:r w:rsidR="00EC595D" w:rsidRPr="00B86843">
                              <w:rPr>
                                <w:sz w:val="14"/>
                              </w:rPr>
                              <w:tab/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Chicago,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4"/>
                                <w:sz w:val="14"/>
                              </w:rPr>
                              <w:t xml:space="preserve"> </w:t>
                            </w:r>
                            <w:r w:rsidR="0088477B">
                              <w:rPr>
                                <w:rFonts w:ascii="Lato Black"/>
                                <w:iCs/>
                                <w:sz w:val="14"/>
                              </w:rPr>
                              <w:t>USA</w:t>
                            </w:r>
                          </w:p>
                          <w:p w14:paraId="279DB98C" w14:textId="77777777" w:rsidR="00EC595D" w:rsidRDefault="00EC595D" w:rsidP="00EC595D">
                            <w:pPr>
                              <w:spacing w:line="139" w:lineRule="exact"/>
                              <w:ind w:left="118"/>
                              <w:rPr>
                                <w:rFonts w:ascii="Lato Black" w:hAnsi="Lato Black"/>
                                <w:i/>
                                <w:sz w:val="14"/>
                              </w:rPr>
                            </w:pPr>
                            <w:proofErr w:type="spellStart"/>
                            <w:r>
                              <w:rPr>
                                <w:rFonts w:ascii="Lato Black" w:hAns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>Daten</w:t>
                            </w:r>
                            <w:proofErr w:type="spellEnd"/>
                            <w:r>
                              <w:rPr>
                                <w:rFonts w:ascii="Lato Black" w:hAns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 xml:space="preserve"> solutions oﬀer a wide range of consulting services from Analytical solutions, ETL</w:t>
                            </w:r>
                          </w:p>
                          <w:p w14:paraId="31DD6D45" w14:textId="68E403DA" w:rsidR="00EC595D" w:rsidRDefault="00EC595D" w:rsidP="00EC595D">
                            <w:pPr>
                              <w:pStyle w:val="Heading2"/>
                              <w:spacing w:before="210"/>
                              <w:rPr>
                                <w:w w:val="105"/>
                              </w:rPr>
                            </w:pPr>
                            <w:r>
                              <w:rPr>
                                <w:rFonts w:asci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>data processing, and Data Architecture</w:t>
                            </w:r>
                          </w:p>
                          <w:p w14:paraId="0152DEF9" w14:textId="77777777" w:rsidR="00EC595D" w:rsidRDefault="00EC595D" w:rsidP="00EC595D">
                            <w:pPr>
                              <w:pStyle w:val="Heading2"/>
                              <w:spacing w:before="210"/>
                            </w:pPr>
                          </w:p>
                          <w:p w14:paraId="2BBD43B1" w14:textId="262FEF9C" w:rsidR="00B074C2" w:rsidRPr="00CA6AEB" w:rsidRDefault="00CA6AEB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  <w:r w:rsidRPr="00CA6AEB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>- COMPANY NAME (2010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54679C" id="Text Box 51" o:spid="_x0000_s1031" type="#_x0000_t202" style="position:absolute;margin-left:140.4pt;margin-top:-33pt;width:356.45pt;height:61.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" filled="f" stroked="f">
                <v:textbox style="mso-next-textbox:#Rectangle 65">
                  <w:txbxContent>
                    <w:p w14:paraId="1807F131" w14:textId="63EA8F41" w:rsidR="00EC595D" w:rsidRPr="00EF4051" w:rsidRDefault="00CC0BB7" w:rsidP="00CC0BB7">
                      <w:pPr>
                        <w:pStyle w:val="Heading2"/>
                        <w:spacing w:before="210"/>
                        <w:ind w:left="0"/>
                        <w:rPr>
                          <w:i/>
                          <w:iCs/>
                          <w:w w:val="105"/>
                        </w:rPr>
                      </w:pPr>
                      <w:r>
                        <w:rPr>
                          <w:w w:val="105"/>
                        </w:rPr>
                        <w:t xml:space="preserve">  </w:t>
                      </w:r>
                      <w:r w:rsidR="00EF4051" w:rsidRPr="00EF4051">
                        <w:rPr>
                          <w:i/>
                          <w:iCs/>
                          <w:w w:val="105"/>
                        </w:rPr>
                        <w:t>DATA ENGINEER INTERN</w:t>
                      </w:r>
                    </w:p>
                    <w:p w14:paraId="30AE39DC" w14:textId="77777777" w:rsidR="00EC595D" w:rsidRDefault="00EC595D" w:rsidP="00EC595D">
                      <w:pPr>
                        <w:pStyle w:val="Heading3"/>
                        <w:spacing w:line="240" w:lineRule="auto"/>
                      </w:pPr>
                      <w:proofErr w:type="spellStart"/>
                      <w:r>
                        <w:t>Daten</w:t>
                      </w:r>
                      <w:proofErr w:type="spellEnd"/>
                      <w:r>
                        <w:t xml:space="preserve"> Solutions Inc.</w:t>
                      </w:r>
                    </w:p>
                    <w:p w14:paraId="26EE862A" w14:textId="5FD94139" w:rsidR="00EC595D" w:rsidRPr="00B86843" w:rsidRDefault="006D6C87" w:rsidP="00EC595D">
                      <w:pPr>
                        <w:tabs>
                          <w:tab w:val="left" w:pos="5074"/>
                        </w:tabs>
                        <w:spacing w:line="240" w:lineRule="auto"/>
                        <w:ind w:left="118"/>
                        <w:rPr>
                          <w:rFonts w:ascii="Lato Black"/>
                          <w:iCs/>
                          <w:sz w:val="14"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4"/>
                        </w:rPr>
                        <w:t xml:space="preserve">May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2020</w:t>
                      </w:r>
                      <w:r w:rsidR="00EC595D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-</w:t>
                      </w:r>
                      <w:r w:rsidR="00EC595D" w:rsidRPr="00B86843">
                        <w:rPr>
                          <w:rFonts w:ascii="Lato Black"/>
                          <w:iCs/>
                          <w:spacing w:val="1"/>
                          <w:sz w:val="14"/>
                        </w:rPr>
                        <w:t xml:space="preserve">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Present</w:t>
                      </w:r>
                      <w:r w:rsidR="00EC595D" w:rsidRPr="00B86843">
                        <w:rPr>
                          <w:sz w:val="14"/>
                        </w:rPr>
                        <w:tab/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Chicago,</w:t>
                      </w:r>
                      <w:r w:rsidR="00EC595D" w:rsidRPr="00B86843">
                        <w:rPr>
                          <w:rFonts w:ascii="Lato Black"/>
                          <w:iCs/>
                          <w:spacing w:val="4"/>
                          <w:sz w:val="14"/>
                        </w:rPr>
                        <w:t xml:space="preserve"> </w:t>
                      </w:r>
                      <w:r w:rsidR="0088477B">
                        <w:rPr>
                          <w:rFonts w:ascii="Lato Black"/>
                          <w:iCs/>
                          <w:sz w:val="14"/>
                        </w:rPr>
                        <w:t>USA</w:t>
                      </w:r>
                    </w:p>
                    <w:p w14:paraId="279DB98C" w14:textId="77777777" w:rsidR="00EC595D" w:rsidRDefault="00EC595D" w:rsidP="00EC595D">
                      <w:pPr>
                        <w:spacing w:line="139" w:lineRule="exact"/>
                        <w:ind w:left="118"/>
                        <w:rPr>
                          <w:rFonts w:ascii="Lato Black" w:hAnsi="Lato Black"/>
                          <w:i/>
                          <w:sz w:val="14"/>
                        </w:rPr>
                      </w:pPr>
                      <w:proofErr w:type="spellStart"/>
                      <w:r>
                        <w:rPr>
                          <w:rFonts w:ascii="Lato Black" w:hAnsi="Lato Black"/>
                          <w:i/>
                          <w:color w:val="7C7C7C"/>
                          <w:w w:val="105"/>
                          <w:sz w:val="14"/>
                        </w:rPr>
                        <w:t>Daten</w:t>
                      </w:r>
                      <w:proofErr w:type="spellEnd"/>
                      <w:r>
                        <w:rPr>
                          <w:rFonts w:ascii="Lato Black" w:hAnsi="Lato Black"/>
                          <w:i/>
                          <w:color w:val="7C7C7C"/>
                          <w:w w:val="105"/>
                          <w:sz w:val="14"/>
                        </w:rPr>
                        <w:t xml:space="preserve"> solutions oﬀer a wide range of consulting services from Analytical solutions, ETL</w:t>
                      </w:r>
                    </w:p>
                    <w:p w14:paraId="31DD6D45" w14:textId="68E403DA" w:rsidR="00EC595D" w:rsidRDefault="00EC595D" w:rsidP="00EC595D">
                      <w:pPr>
                        <w:pStyle w:val="Heading2"/>
                        <w:spacing w:before="210"/>
                        <w:rPr>
                          <w:w w:val="105"/>
                        </w:rPr>
                      </w:pPr>
                      <w:r>
                        <w:rPr>
                          <w:rFonts w:ascii="Lato Black"/>
                          <w:i/>
                          <w:color w:val="7C7C7C"/>
                          <w:w w:val="105"/>
                          <w:sz w:val="14"/>
                        </w:rPr>
                        <w:t>data processing, and Data Architecture</w:t>
                      </w:r>
                    </w:p>
                    <w:p w14:paraId="0152DEF9" w14:textId="77777777" w:rsidR="00EC595D" w:rsidRDefault="00EC595D" w:rsidP="00EC595D">
                      <w:pPr>
                        <w:pStyle w:val="Heading2"/>
                        <w:spacing w:before="210"/>
                      </w:pPr>
                    </w:p>
                    <w:p w14:paraId="2BBD43B1" w14:textId="262FEF9C" w:rsidR="00B074C2" w:rsidRPr="00CA6AEB" w:rsidRDefault="00CA6AEB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  <w:r w:rsidRPr="00CA6AEB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>- COMPANY NAME (2010 &gt; PRESENT)</w:t>
                      </w:r>
                    </w:p>
                  </w:txbxContent>
                </v:textbox>
              </v:shape>
            </w:pict>
          </mc:Fallback>
        </mc:AlternateContent>
      </w:r>
      <w:r w:rsidR="00CC630F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1FEAB17A" wp14:editId="0F2D83A4">
                <wp:simplePos x="0" y="0"/>
                <wp:positionH relativeFrom="column">
                  <wp:posOffset>1386840</wp:posOffset>
                </wp:positionH>
                <wp:positionV relativeFrom="paragraph">
                  <wp:posOffset>5448300</wp:posOffset>
                </wp:positionV>
                <wp:extent cx="4884420" cy="3444240"/>
                <wp:effectExtent l="0" t="0" r="0" b="3810"/>
                <wp:wrapNone/>
                <wp:docPr id="240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4420" cy="3444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3AEA5E" w14:textId="384A5821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Stac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verﬂow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ctober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2019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-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December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2019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)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- </w:t>
                            </w:r>
                            <w:proofErr w:type="spellStart"/>
                            <w:r w:rsidR="003D6AD2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sights about question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os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n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tac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verflow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trac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oogle’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ig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quer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rehous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;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scover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pamm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expert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n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s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luabl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leveraging big data technologie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uc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s Apac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iv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pac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i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Apache Spark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</w:t>
                            </w:r>
                            <w:r w:rsidR="00C41E1A" w:rsidRPr="00B86843">
                              <w:t xml:space="preserve"> </w:t>
                            </w:r>
                            <w:hyperlink r:id="rId6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06BCBDB9" w14:textId="6A0467A7" w:rsidR="00702675" w:rsidRPr="00B86843" w:rsidRDefault="00702675" w:rsidP="00C41E1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Recommend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System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Yelp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Jan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20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March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20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) -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sonaliz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estaurant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commender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web ap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Yel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se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restaurants b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s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del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like Pure Collaborative,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pproximat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eares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eighbour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K-NN,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aiv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yes an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bri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atrix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actoriz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fferen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perparamet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ic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er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un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pyth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ibrar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iki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ptimizer</w:t>
                            </w:r>
                            <w:proofErr w:type="spellEnd"/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7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66CC6A72" w14:textId="01038EA3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Imag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Ma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CelebAMask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-HQ (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June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19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July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19) -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duc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mag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t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U-Net architecture of t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volu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Neural Networks on the open-sourc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eleb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-Mas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se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IOU Score of 92%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8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62A700FA" w14:textId="4A53BFC9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Inventor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ptimiz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problem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Kaggl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Jan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19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Febr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19) -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man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LE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levision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Holt-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nter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’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mooth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ethod</w:t>
                            </w:r>
                            <w:proofErr w:type="spellEnd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APE of 20.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760  </w:t>
                            </w:r>
                            <w:hyperlink r:id="rId9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28984E27" w14:textId="489167CC" w:rsidR="00180A2D" w:rsidRPr="00B86843" w:rsidRDefault="00180A2D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Style w:val="Hyperlink"/>
                                <w:rFonts w:ascii="Open Sans Light" w:hAnsi="Open Sans Light" w:cs="Open Sans Light"/>
                                <w:color w:val="auto"/>
                                <w:sz w:val="18"/>
                                <w:szCs w:val="18"/>
                                <w:u w:val="none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Boo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Recommendation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Charles Darwin (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July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20 – 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August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20) –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sign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boo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commend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ystem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as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e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ontent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tiliz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Charle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rwin'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ibliography</w:t>
                            </w:r>
                            <w:proofErr w:type="spellEnd"/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10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29C58BC7" w14:textId="61245EC3" w:rsidR="00EF02FE" w:rsidRPr="00B86843" w:rsidRDefault="00EF02FE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ASL Recogniti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Deep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Learning (July 2020 – August 2020) –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volutional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neural network to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lassif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mages of America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ig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anguag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(ASL)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tters</w:t>
                            </w:r>
                            <w:proofErr w:type="spellEnd"/>
                            <w:r w:rsidR="00CC630F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11" w:history="1">
                              <w:r w:rsidR="001F1562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EAB17A" id="_x0000_s1032" type="#_x0000_t202" style="position:absolute;margin-left:109.2pt;margin-top:429pt;width:384.6pt;height:271.2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" filled="f" stroked="f">
                <v:textbox>
                  <w:txbxContent>
                    <w:p w14:paraId="0C3AEA5E" w14:textId="384A5821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Stac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verﬂow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ctober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2019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-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December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2019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)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- </w:t>
                      </w:r>
                      <w:proofErr w:type="spellStart"/>
                      <w:r w:rsidR="003D6AD2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sights about question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os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n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tac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verflow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trac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oogle’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ig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quer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rehous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;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scover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pamm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expert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n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s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luabl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leveraging big data technologie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uc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s Apac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iv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pac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i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Apache Spark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</w:t>
                      </w:r>
                      <w:r w:rsidR="00C41E1A" w:rsidRPr="00B86843">
                        <w:t xml:space="preserve"> </w:t>
                      </w:r>
                      <w:hyperlink r:id="rId12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06BCBDB9" w14:textId="6A0467A7" w:rsidR="00702675" w:rsidRPr="00B86843" w:rsidRDefault="00702675" w:rsidP="00C41E1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Recommend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System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Yelp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Jan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20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March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20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) -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sonaliz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estaurant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commender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web ap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Yel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se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restaurants b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s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del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like Pure Collaborative,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pproximat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eares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eighbour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K-NN,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aiv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yes an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bri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atrix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actoriz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fferen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perparamet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ic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er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un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pyth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ibrar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iki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ptimizer</w:t>
                      </w:r>
                      <w:proofErr w:type="spellEnd"/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3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66CC6A72" w14:textId="01038EA3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Imag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Ma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CelebAMask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-HQ (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June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19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July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19) -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duc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mag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t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U-Net architecture of t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volu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Neural Networks on the open-sourc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eleb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-Mas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se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IOU Score of 92%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4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62A700FA" w14:textId="4A53BFC9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Inventor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ptimiz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problem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Kaggl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Jan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19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Febr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19) -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man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LE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levision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Holt-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nter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’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mooth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ethod</w:t>
                      </w:r>
                      <w:proofErr w:type="spellEnd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APE of 20.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760  </w:t>
                      </w:r>
                      <w:hyperlink r:id="rId15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28984E27" w14:textId="489167CC" w:rsidR="00180A2D" w:rsidRPr="00B86843" w:rsidRDefault="00180A2D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Style w:val="Hyperlink"/>
                          <w:rFonts w:ascii="Open Sans Light" w:hAnsi="Open Sans Light" w:cs="Open Sans Light"/>
                          <w:color w:val="auto"/>
                          <w:sz w:val="18"/>
                          <w:szCs w:val="18"/>
                          <w:u w:val="none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Boo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Recommendation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Charles Darwin (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July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20 – 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August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20) –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sign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boo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commend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ystem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as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e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ontent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tiliz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Charle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rwin'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ibliography</w:t>
                      </w:r>
                      <w:proofErr w:type="spellEnd"/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6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29C58BC7" w14:textId="61245EC3" w:rsidR="00EF02FE" w:rsidRPr="00B86843" w:rsidRDefault="00EF02FE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ASL Recogniti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Deep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Learning (July 2020 – August 2020) –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volutional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neural network to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lassif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mages of America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ig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anguag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(ASL)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tters</w:t>
                      </w:r>
                      <w:proofErr w:type="spellEnd"/>
                      <w:r w:rsidR="00CC630F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7" w:history="1">
                        <w:r w:rsidR="001F1562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C33450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2C490895" wp14:editId="7BB485DA">
                <wp:simplePos x="0" y="0"/>
                <wp:positionH relativeFrom="column">
                  <wp:posOffset>1779905</wp:posOffset>
                </wp:positionH>
                <wp:positionV relativeFrom="paragraph">
                  <wp:posOffset>908050</wp:posOffset>
                </wp:positionV>
                <wp:extent cx="4526915" cy="487680"/>
                <wp:effectExtent l="0" t="0" r="0" b="7620"/>
                <wp:wrapNone/>
                <wp:docPr id="220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487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BCCA45" w14:textId="20E402FD" w:rsidR="007607E7" w:rsidRPr="00EF4051" w:rsidRDefault="00EF4051" w:rsidP="007607E7">
                            <w:pPr>
                              <w:pStyle w:val="Heading2"/>
                              <w:rPr>
                                <w:i/>
                                <w:iCs/>
                                <w:w w:val="105"/>
                              </w:rPr>
                            </w:pPr>
                            <w:r w:rsidRPr="00EF4051">
                              <w:rPr>
                                <w:i/>
                                <w:iCs/>
                                <w:w w:val="105"/>
                              </w:rPr>
                              <w:t>DATA ANALYST</w:t>
                            </w:r>
                          </w:p>
                          <w:p w14:paraId="4A88F503" w14:textId="77777777" w:rsidR="007607E7" w:rsidRDefault="007607E7" w:rsidP="007607E7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7607E7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Cartesian Consulting Inc.</w:t>
                            </w:r>
                          </w:p>
                          <w:p w14:paraId="744BAF95" w14:textId="15E7BCBE" w:rsidR="007607E7" w:rsidRPr="00B86843" w:rsidRDefault="006D6C87" w:rsidP="007607E7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b/>
                                <w:bCs/>
                                <w:lang w:bidi="ar-SA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 xml:space="preserve">April </w:t>
                            </w:r>
                            <w:r w:rsidR="007607E7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18</w:t>
                            </w:r>
                            <w:r w:rsidR="007607E7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 xml:space="preserve">July 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2019</w:t>
                            </w:r>
                            <w:r w:rsidR="007607E7" w:rsidRPr="00B86843">
                              <w:rPr>
                                <w:b/>
                                <w:bCs/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  <w:p w14:paraId="5EFAEDE6" w14:textId="77777777" w:rsidR="007607E7" w:rsidRPr="00CA6AEB" w:rsidRDefault="007607E7" w:rsidP="007607E7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490895" id="_x0000_s1033" type="#_x0000_t202" style="position:absolute;margin-left:140.15pt;margin-top:71.5pt;width:356.45pt;height:38.4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" filled="f" stroked="f">
                <v:textbox>
                  <w:txbxContent>
                    <w:p w14:paraId="59BCCA45" w14:textId="20E402FD" w:rsidR="007607E7" w:rsidRPr="00EF4051" w:rsidRDefault="00EF4051" w:rsidP="007607E7">
                      <w:pPr>
                        <w:pStyle w:val="Heading2"/>
                        <w:rPr>
                          <w:i/>
                          <w:iCs/>
                          <w:w w:val="105"/>
                        </w:rPr>
                      </w:pPr>
                      <w:r w:rsidRPr="00EF4051">
                        <w:rPr>
                          <w:i/>
                          <w:iCs/>
                          <w:w w:val="105"/>
                        </w:rPr>
                        <w:t>DATA ANALYST</w:t>
                      </w:r>
                    </w:p>
                    <w:p w14:paraId="4A88F503" w14:textId="77777777" w:rsidR="007607E7" w:rsidRDefault="007607E7" w:rsidP="007607E7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7607E7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Cartesian Consulting Inc.</w:t>
                      </w:r>
                    </w:p>
                    <w:p w14:paraId="744BAF95" w14:textId="15E7BCBE" w:rsidR="007607E7" w:rsidRPr="00B86843" w:rsidRDefault="006D6C87" w:rsidP="007607E7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b/>
                          <w:bCs/>
                          <w:lang w:bidi="ar-SA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 xml:space="preserve">April </w:t>
                      </w:r>
                      <w:r w:rsidR="007607E7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18</w:t>
                      </w:r>
                      <w:r w:rsidR="007607E7" w:rsidRPr="00B86843">
                        <w:rPr>
                          <w:rFonts w:ascii="Lato Black"/>
                          <w:b/>
                          <w:bCs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 xml:space="preserve">July 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2019</w:t>
                      </w:r>
                      <w:r w:rsidR="007607E7" w:rsidRPr="00B86843">
                        <w:rPr>
                          <w:b/>
                          <w:bCs/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Mumbai, INDIA</w:t>
                      </w:r>
                    </w:p>
                    <w:p w14:paraId="5EFAEDE6" w14:textId="77777777" w:rsidR="007607E7" w:rsidRPr="00CA6AEB" w:rsidRDefault="007607E7" w:rsidP="007607E7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33450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26AF6D60" wp14:editId="5C3F9DB2">
                <wp:simplePos x="0" y="0"/>
                <wp:positionH relativeFrom="column">
                  <wp:posOffset>1724660</wp:posOffset>
                </wp:positionH>
                <wp:positionV relativeFrom="paragraph">
                  <wp:posOffset>-575310</wp:posOffset>
                </wp:positionV>
                <wp:extent cx="3474720" cy="368300"/>
                <wp:effectExtent l="2540" t="0" r="0" b="4445"/>
                <wp:wrapNone/>
                <wp:docPr id="9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3ECFB1" w14:textId="77777777" w:rsidR="00D64D3F" w:rsidRPr="00B86843" w:rsidRDefault="00D64D3F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AF6D60" id="Text Box 43" o:spid="_x0000_s1034" type="#_x0000_t202" style="position:absolute;margin-left:135.8pt;margin-top:-45.3pt;width:273.6pt;height:29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" filled="f" stroked="f">
                <v:textbox>
                  <w:txbxContent>
                    <w:p w14:paraId="4C3ECFB1" w14:textId="77777777" w:rsidR="00D64D3F" w:rsidRPr="00B86843" w:rsidRDefault="00D64D3F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C33450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3BB85DEF" wp14:editId="2AF3AE93">
                <wp:simplePos x="0" y="0"/>
                <wp:positionH relativeFrom="column">
                  <wp:posOffset>1776095</wp:posOffset>
                </wp:positionH>
                <wp:positionV relativeFrom="paragraph">
                  <wp:posOffset>3749040</wp:posOffset>
                </wp:positionV>
                <wp:extent cx="4526915" cy="556260"/>
                <wp:effectExtent l="0" t="0" r="0" b="0"/>
                <wp:wrapNone/>
                <wp:docPr id="237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56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2AB885" w14:textId="336C08A1" w:rsidR="004B2422" w:rsidRPr="00EF4051" w:rsidRDefault="00EF405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</w:pPr>
                            <w:r w:rsidRPr="00EF4051"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  <w:t xml:space="preserve">ASSOCIATE RELATIONSHIP MANAGER </w:t>
                            </w:r>
                          </w:p>
                          <w:p w14:paraId="3106E424" w14:textId="77777777" w:rsidR="004B2422" w:rsidRDefault="004B2422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4B2422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Tata Capital Financial Services Ltd.</w:t>
                            </w:r>
                          </w:p>
                          <w:p w14:paraId="4F7BA331" w14:textId="5BAC3681" w:rsidR="00F2348A" w:rsidRPr="00B86843" w:rsidRDefault="006D6C87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Open Sans Semibold" w:hAnsi="Open Sans Semibold" w:cs="Open Sans Semibold"/>
                                <w:iCs/>
                                <w:sz w:val="24"/>
                                <w:szCs w:val="24"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July 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15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July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16</w:t>
                            </w:r>
                            <w:r w:rsidR="00F2348A" w:rsidRPr="00B86843">
                              <w:rPr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B85DEF" id="_x0000_s1035" type="#_x0000_t202" style="position:absolute;margin-left:139.85pt;margin-top:295.2pt;width:356.45pt;height:43.8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" filled="f" stroked="f">
                <v:textbox>
                  <w:txbxContent>
                    <w:p w14:paraId="292AB885" w14:textId="336C08A1" w:rsidR="004B2422" w:rsidRPr="00EF4051" w:rsidRDefault="00EF405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</w:pPr>
                      <w:r w:rsidRPr="00EF4051"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  <w:t xml:space="preserve">ASSOCIATE RELATIONSHIP MANAGER </w:t>
                      </w:r>
                    </w:p>
                    <w:p w14:paraId="3106E424" w14:textId="77777777" w:rsidR="004B2422" w:rsidRDefault="004B2422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4B2422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Tata Capital Financial Services Ltd.</w:t>
                      </w:r>
                    </w:p>
                    <w:p w14:paraId="4F7BA331" w14:textId="5BAC3681" w:rsidR="00F2348A" w:rsidRPr="00B86843" w:rsidRDefault="006D6C87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Open Sans Semibold" w:hAnsi="Open Sans Semibold" w:cs="Open Sans Semibold"/>
                          <w:iCs/>
                          <w:sz w:val="24"/>
                          <w:szCs w:val="24"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4"/>
                        </w:rPr>
                        <w:t xml:space="preserve">July </w:t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15</w:t>
                      </w:r>
                      <w:r w:rsidR="00F2348A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iCs/>
                          <w:sz w:val="14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4"/>
                        </w:rPr>
                        <w:t xml:space="preserve">July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2016</w:t>
                      </w:r>
                      <w:r w:rsidR="00F2348A" w:rsidRPr="00B86843">
                        <w:rPr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Mumbai, INDIA</w:t>
                      </w:r>
                    </w:p>
                  </w:txbxContent>
                </v:textbox>
              </v:shape>
            </w:pict>
          </mc:Fallback>
        </mc:AlternateContent>
      </w:r>
      <w:r w:rsidR="00C33450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38754A33" wp14:editId="5E06129E">
                <wp:simplePos x="0" y="0"/>
                <wp:positionH relativeFrom="column">
                  <wp:posOffset>1402080</wp:posOffset>
                </wp:positionH>
                <wp:positionV relativeFrom="paragraph">
                  <wp:posOffset>1303020</wp:posOffset>
                </wp:positionV>
                <wp:extent cx="4930140" cy="2011680"/>
                <wp:effectExtent l="0" t="0" r="0" b="7620"/>
                <wp:wrapNone/>
                <wp:docPr id="22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0140" cy="2011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DF722B" w14:textId="1DC5CE39" w:rsidR="00F2348A" w:rsidRPr="003D6AD2" w:rsidRDefault="00E8046C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termin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rend for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tentio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duc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hur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at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ogistic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gressio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a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fol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ement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th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ampaig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sponse</w:t>
                            </w:r>
                            <w:proofErr w:type="spellEnd"/>
                          </w:p>
                          <w:p w14:paraId="267E6ACB" w14:textId="1313FE40" w:rsidR="00F2348A" w:rsidRPr="003D6AD2" w:rsidRDefault="000D7E7F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upport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enior leadership and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riou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rporate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omain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rough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mprehensive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alyses of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inancial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and KPI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achine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arning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echniques</w:t>
                            </w:r>
                          </w:p>
                          <w:p w14:paraId="0AE1FC4D" w14:textId="48851CCD" w:rsidR="00F2348A" w:rsidRPr="003D6AD2" w:rsidRDefault="00F2348A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dentifi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‘Mos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luab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ustomer’ by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ploy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ando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es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lgorith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u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ositive rate of 81%,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ett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arget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ly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p-line revenue by 13 %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754A33" id="_x0000_s1036" type="#_x0000_t202" style="position:absolute;margin-left:110.4pt;margin-top:102.6pt;width:388.2pt;height:158.4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" filled="f" stroked="f">
                <v:textbox>
                  <w:txbxContent>
                    <w:p w14:paraId="72DF722B" w14:textId="1DC5CE39" w:rsidR="00F2348A" w:rsidRPr="003D6AD2" w:rsidRDefault="00E8046C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termin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rend for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tentio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duc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hur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at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ogistic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gressio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a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fol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ement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th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ampaig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sponse</w:t>
                      </w:r>
                      <w:proofErr w:type="spellEnd"/>
                    </w:p>
                    <w:p w14:paraId="267E6ACB" w14:textId="1313FE40" w:rsidR="00F2348A" w:rsidRPr="003D6AD2" w:rsidRDefault="000D7E7F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upport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enior leadership and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riou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rporate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omain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rough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mprehensive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alyses of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inancial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and KPI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achine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arning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echniques</w:t>
                      </w:r>
                    </w:p>
                    <w:p w14:paraId="0AE1FC4D" w14:textId="48851CCD" w:rsidR="00F2348A" w:rsidRPr="003D6AD2" w:rsidRDefault="00F2348A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dentifi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‘Mos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luab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ustomer’ by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ploy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ando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es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lgorith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u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ositive rate of 81%,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ett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arget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ly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p-line revenue by 13 %</w:t>
                      </w:r>
                    </w:p>
                  </w:txbxContent>
                </v:textbox>
              </v:shape>
            </w:pict>
          </mc:Fallback>
        </mc:AlternateContent>
      </w:r>
      <w:r w:rsidR="00C33450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067ACC0C" wp14:editId="7BF37FA4">
                <wp:simplePos x="0" y="0"/>
                <wp:positionH relativeFrom="column">
                  <wp:posOffset>1792605</wp:posOffset>
                </wp:positionH>
                <wp:positionV relativeFrom="paragraph">
                  <wp:posOffset>2377440</wp:posOffset>
                </wp:positionV>
                <wp:extent cx="4526915" cy="556260"/>
                <wp:effectExtent l="0" t="0" r="0" b="0"/>
                <wp:wrapNone/>
                <wp:docPr id="223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56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6B8BFD" w14:textId="2ABBAF8E" w:rsidR="00F2348A" w:rsidRPr="00EF4051" w:rsidRDefault="00EF405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</w:pPr>
                            <w:r w:rsidRPr="00EF4051"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  <w:t>STRATEGY AND ANALYTICS INTERN</w:t>
                            </w:r>
                          </w:p>
                          <w:p w14:paraId="4537B283" w14:textId="77777777" w:rsidR="004B2422" w:rsidRDefault="004B2422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4B2422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Greeksoft Technologies Pvt. Ltd.</w:t>
                            </w:r>
                          </w:p>
                          <w:p w14:paraId="4874CA26" w14:textId="0B767D29" w:rsidR="00F2348A" w:rsidRPr="00B86843" w:rsidRDefault="006D6C87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Open Sans Semibold" w:hAnsi="Open Sans Semibold" w:cs="Open Sans Semibold"/>
                                <w:sz w:val="24"/>
                                <w:szCs w:val="24"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September 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17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December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17</w:t>
                            </w:r>
                            <w:r w:rsidR="00F2348A" w:rsidRPr="00B86843">
                              <w:rPr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7ACC0C" id="_x0000_s1037" type="#_x0000_t202" style="position:absolute;margin-left:141.15pt;margin-top:187.2pt;width:356.45pt;height:43.8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" filled="f" stroked="f">
                <v:textbox>
                  <w:txbxContent>
                    <w:p w14:paraId="116B8BFD" w14:textId="2ABBAF8E" w:rsidR="00F2348A" w:rsidRPr="00EF4051" w:rsidRDefault="00EF405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</w:pPr>
                      <w:r w:rsidRPr="00EF4051"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  <w:t>STRATEGY AND ANALYTICS INTERN</w:t>
                      </w:r>
                    </w:p>
                    <w:p w14:paraId="4537B283" w14:textId="77777777" w:rsidR="004B2422" w:rsidRDefault="004B2422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4B2422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Greeksoft Technologies Pvt. Ltd.</w:t>
                      </w:r>
                    </w:p>
                    <w:p w14:paraId="4874CA26" w14:textId="0B767D29" w:rsidR="00F2348A" w:rsidRPr="00B86843" w:rsidRDefault="006D6C87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Open Sans Semibold" w:hAnsi="Open Sans Semibold" w:cs="Open Sans Semibold"/>
                          <w:sz w:val="24"/>
                          <w:szCs w:val="24"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4"/>
                        </w:rPr>
                        <w:t xml:space="preserve">September </w:t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17</w:t>
                      </w:r>
                      <w:r w:rsidR="00F2348A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iCs/>
                          <w:sz w:val="14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4"/>
                        </w:rPr>
                        <w:t xml:space="preserve">December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2017</w:t>
                      </w:r>
                      <w:r w:rsidR="00F2348A" w:rsidRPr="00B86843">
                        <w:rPr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Mumbai, INDIA</w:t>
                      </w:r>
                    </w:p>
                  </w:txbxContent>
                </v:textbox>
              </v:shape>
            </w:pict>
          </mc:Fallback>
        </mc:AlternateContent>
      </w:r>
      <w:r w:rsidR="00C33450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FE9CAFE" wp14:editId="231E723E">
                <wp:simplePos x="0" y="0"/>
                <wp:positionH relativeFrom="column">
                  <wp:posOffset>1409700</wp:posOffset>
                </wp:positionH>
                <wp:positionV relativeFrom="paragraph">
                  <wp:posOffset>114300</wp:posOffset>
                </wp:positionV>
                <wp:extent cx="4930140" cy="944880"/>
                <wp:effectExtent l="0" t="0" r="0" b="7620"/>
                <wp:wrapNone/>
                <wp:docPr id="19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0140" cy="944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2A3E23" w14:textId="130337C8" w:rsidR="007607E7" w:rsidRPr="003D6AD2" w:rsidRDefault="00EF4051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ta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igration </w:t>
                            </w:r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pipeline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QL Server to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="000D7E7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0D7E7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nforced</w:t>
                            </w:r>
                            <w:proofErr w:type="spellEnd"/>
                            <w:r w:rsidR="000D7E7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="000D7E7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egrity</w:t>
                            </w:r>
                            <w:proofErr w:type="spellEnd"/>
                            <w:r w:rsidR="000D7E7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0D7E7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ccuracy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nd </w:t>
                            </w:r>
                            <w:proofErr w:type="spellStart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ed</w:t>
                            </w:r>
                            <w:proofErr w:type="spellEnd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mensional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odeling</w:t>
                            </w:r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the </w:t>
                            </w:r>
                            <w:proofErr w:type="spellStart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igrated</w:t>
                            </w:r>
                            <w:proofErr w:type="spellEnd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</w:t>
                            </w:r>
                          </w:p>
                          <w:p w14:paraId="272FE007" w14:textId="1E342E73" w:rsidR="007607E7" w:rsidRPr="003D6AD2" w:rsidRDefault="007607E7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utoma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ETL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ocesses</w:t>
                            </w:r>
                            <w:proofErr w:type="spellEnd"/>
                            <w:r w:rsid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fect</w:t>
                            </w:r>
                            <w:proofErr w:type="spellEnd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(Python)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k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asi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rang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duc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ime by as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uch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s 40% by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large-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a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conversions,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ansferr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AN data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andardiz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mats for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egratio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</w:p>
                          <w:p w14:paraId="45D18722" w14:textId="6412255A" w:rsidR="008577A6" w:rsidRPr="003D6AD2" w:rsidRDefault="008577A6" w:rsidP="007607E7">
                            <w:pPr>
                              <w:pStyle w:val="ListParagraph"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sz w:val="20"/>
                                <w:szCs w:val="20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E9CAFE" id="_x0000_s1038" type="#_x0000_t202" style="position:absolute;margin-left:111pt;margin-top:9pt;width:388.2pt;height:74.4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" filled="f" stroked="f">
                <v:textbox>
                  <w:txbxContent>
                    <w:p w14:paraId="402A3E23" w14:textId="130337C8" w:rsidR="007607E7" w:rsidRPr="003D6AD2" w:rsidRDefault="00EF4051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ta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igration </w:t>
                      </w:r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pipeline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QL Server to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="000D7E7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0D7E7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nforced</w:t>
                      </w:r>
                      <w:proofErr w:type="spellEnd"/>
                      <w:r w:rsidR="000D7E7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="000D7E7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egrity</w:t>
                      </w:r>
                      <w:proofErr w:type="spellEnd"/>
                      <w:r w:rsidR="000D7E7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0D7E7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ccuracy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nd </w:t>
                      </w:r>
                      <w:proofErr w:type="spellStart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ed</w:t>
                      </w:r>
                      <w:proofErr w:type="spellEnd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mensional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odeling</w:t>
                      </w:r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the </w:t>
                      </w:r>
                      <w:proofErr w:type="spellStart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igrated</w:t>
                      </w:r>
                      <w:proofErr w:type="spellEnd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</w:t>
                      </w:r>
                    </w:p>
                    <w:p w14:paraId="272FE007" w14:textId="1E342E73" w:rsidR="007607E7" w:rsidRPr="003D6AD2" w:rsidRDefault="007607E7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utoma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ETL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ocesses</w:t>
                      </w:r>
                      <w:proofErr w:type="spellEnd"/>
                      <w:r w:rsid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fect</w:t>
                      </w:r>
                      <w:proofErr w:type="spellEnd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(Python)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k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asi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rang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duc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ime by as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uch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s 40% by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large-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a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conversions,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ansferr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AN data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andardiz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mats for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egratio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</w:p>
                    <w:p w14:paraId="45D18722" w14:textId="6412255A" w:rsidR="008577A6" w:rsidRPr="003D6AD2" w:rsidRDefault="008577A6" w:rsidP="007607E7">
                      <w:pPr>
                        <w:pStyle w:val="ListParagraph"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sz w:val="20"/>
                          <w:szCs w:val="20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40F38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1123A741" wp14:editId="1BAE9498">
                <wp:simplePos x="0" y="0"/>
                <wp:positionH relativeFrom="page">
                  <wp:posOffset>-1257300</wp:posOffset>
                </wp:positionH>
                <wp:positionV relativeFrom="paragraph">
                  <wp:posOffset>868680</wp:posOffset>
                </wp:positionV>
                <wp:extent cx="3383280" cy="1158240"/>
                <wp:effectExtent l="0" t="0" r="0" b="3810"/>
                <wp:wrapNone/>
                <wp:docPr id="2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1158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7F8B86" w14:textId="77777777" w:rsidR="003970B0" w:rsidRPr="0000348E" w:rsidRDefault="003970B0" w:rsidP="003970B0">
                            <w:pPr>
                              <w:pStyle w:val="BodyText"/>
                              <w:spacing w:line="276" w:lineRule="auto"/>
                              <w:ind w:right="116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rFonts w:cs="Calibri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18">
                              <w:r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shouvik19@gmail.com </w:t>
                              </w:r>
                            </w:hyperlink>
                            <w:r w:rsidRPr="0000348E">
                              <w:rPr>
                                <w:noProof/>
                                <w:spacing w:val="-4"/>
                                <w:position w:val="-2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672B8354" wp14:editId="0B5A1A3D">
                                  <wp:extent cx="124837" cy="89175"/>
                                  <wp:effectExtent l="0" t="0" r="0" b="0"/>
                                  <wp:docPr id="247" name="image1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image1.png"/>
                                          <pic:cNvPicPr/>
                                        </pic:nvPicPr>
                                        <pic:blipFill>
                                          <a:blip r:embed="rId19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837" cy="891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D18589E" w14:textId="77777777" w:rsidR="003970B0" w:rsidRPr="0000348E" w:rsidRDefault="003970B0" w:rsidP="003970B0">
                            <w:pPr>
                              <w:pStyle w:val="BodyText"/>
                              <w:spacing w:before="35" w:line="276" w:lineRule="auto"/>
                              <w:ind w:right="16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spacing w:val="-1"/>
                                <w:w w:val="95"/>
                                <w:sz w:val="18"/>
                                <w:szCs w:val="18"/>
                              </w:rPr>
                              <w:t xml:space="preserve">+1-312-459-2008 </w:t>
                            </w:r>
                            <w:r w:rsidRPr="0000348E">
                              <w:rPr>
                                <w:noProof/>
                                <w:spacing w:val="11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AAD5F25" wp14:editId="0827BEC6">
                                  <wp:extent cx="66925" cy="124846"/>
                                  <wp:effectExtent l="0" t="0" r="0" b="0"/>
                                  <wp:docPr id="248" name="image2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image2.png"/>
                                          <pic:cNvPicPr/>
                                        </pic:nvPicPr>
                                        <pic:blipFill>
                                          <a:blip r:embed="rId20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925" cy="1248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A0C5D12" w14:textId="77777777" w:rsidR="003970B0" w:rsidRPr="0000348E" w:rsidRDefault="003970B0" w:rsidP="003970B0">
                            <w:pPr>
                              <w:pStyle w:val="BodyText"/>
                              <w:spacing w:before="36" w:line="276" w:lineRule="auto"/>
                              <w:ind w:left="2180" w:right="128" w:firstLine="1902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spacing w:val="-1"/>
                                <w:w w:val="95"/>
                                <w:sz w:val="18"/>
                                <w:szCs w:val="18"/>
                              </w:rPr>
                              <w:t xml:space="preserve">Chicago </w:t>
                            </w:r>
                            <w:r w:rsidRPr="0000348E">
                              <w:rPr>
                                <w:noProof/>
                                <w:spacing w:val="-8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77CE6B79" wp14:editId="44FDEDFA">
                                  <wp:extent cx="87203" cy="124846"/>
                                  <wp:effectExtent l="0" t="0" r="0" b="0"/>
                                  <wp:docPr id="249" name="image3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image3.png"/>
                                          <pic:cNvPicPr/>
                                        </pic:nvPicPr>
                                        <pic:blipFill>
                                          <a:blip r:embed="rId21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7203" cy="1248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0348E">
                              <w:rPr>
                                <w:rFonts w:ascii="Times New Roman"/>
                                <w:spacing w:val="-8"/>
                                <w:position w:val="-5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22">
                              <w:r w:rsidRPr="0000348E">
                                <w:rPr>
                                  <w:spacing w:val="-1"/>
                                  <w:w w:val="90"/>
                                  <w:sz w:val="18"/>
                                  <w:szCs w:val="18"/>
                                </w:rPr>
                                <w:t xml:space="preserve">linkedin.com/in/shouvik-sharma19 </w:t>
                              </w:r>
                            </w:hyperlink>
                            <w:r w:rsidRPr="0000348E">
                              <w:rPr>
                                <w:noProof/>
                                <w:spacing w:val="11"/>
                                <w:position w:val="-3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5C9F74BF" wp14:editId="6C4EB6EC">
                                  <wp:extent cx="109249" cy="104385"/>
                                  <wp:effectExtent l="0" t="0" r="0" b="0"/>
                                  <wp:docPr id="250" name="image4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image4.png"/>
                                          <pic:cNvPicPr/>
                                        </pic:nvPicPr>
                                        <pic:blipFill>
                                          <a:blip r:embed="rId23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9249" cy="1043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75B53CE" w14:textId="77777777" w:rsidR="003970B0" w:rsidRPr="0000348E" w:rsidRDefault="00765E9D" w:rsidP="003970B0">
                            <w:pPr>
                              <w:pStyle w:val="BodyText"/>
                              <w:spacing w:line="276" w:lineRule="auto"/>
                              <w:ind w:left="2774" w:right="116" w:firstLine="269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hyperlink r:id="rId24">
                              <w:r w:rsidR="003970B0"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github.com/shouvik19 </w:t>
                              </w:r>
                            </w:hyperlink>
                            <w:r w:rsidR="003970B0" w:rsidRPr="0000348E">
                              <w:rPr>
                                <w:noProof/>
                                <w:spacing w:val="-4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22CC7F63" wp14:editId="1A3FB1FD">
                                  <wp:extent cx="124837" cy="121946"/>
                                  <wp:effectExtent l="0" t="0" r="0" b="0"/>
                                  <wp:docPr id="251" name="image5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mage5.png"/>
                                          <pic:cNvPicPr/>
                                        </pic:nvPicPr>
                                        <pic:blipFill>
                                          <a:blip r:embed="rId25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837" cy="1219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3970B0" w:rsidRPr="0000348E">
                              <w:rPr>
                                <w:rFonts w:ascii="Times New Roman"/>
                                <w:spacing w:val="-4"/>
                                <w:position w:val="-5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26">
                              <w:r w:rsidR="003970B0"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medium.com/@shouvik19 </w:t>
                              </w:r>
                            </w:hyperlink>
                            <w:r w:rsidR="003970B0" w:rsidRPr="0000348E">
                              <w:rPr>
                                <w:noProof/>
                                <w:spacing w:val="3"/>
                                <w:position w:val="-3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89BF328" wp14:editId="31CBFA82">
                                  <wp:extent cx="117043" cy="99099"/>
                                  <wp:effectExtent l="0" t="0" r="0" b="0"/>
                                  <wp:docPr id="252" name="image6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mage6.png"/>
                                          <pic:cNvPicPr/>
                                        </pic:nvPicPr>
                                        <pic:blipFill>
                                          <a:blip r:embed="rId27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7043" cy="9909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6C04EBF" w14:textId="65AADEA0" w:rsidR="00A12AA4" w:rsidRPr="003970B0" w:rsidRDefault="00A12AA4" w:rsidP="003970B0">
                            <w:pPr>
                              <w:rPr>
                                <w:rFonts w:ascii="Open Sans Light" w:hAnsi="Open Sans Light" w:cs="Open Sans Light"/>
                                <w:color w:val="373737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23A741" id="Text Box 9" o:spid="_x0000_s1039" type="#_x0000_t202" style="position:absolute;margin-left:-99pt;margin-top:68.4pt;width:266.4pt;height:91.2pt;z-index:251650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" filled="f" stroked="f">
                <v:textbox>
                  <w:txbxContent>
                    <w:p w14:paraId="297F8B86" w14:textId="77777777" w:rsidR="003970B0" w:rsidRPr="0000348E" w:rsidRDefault="003970B0" w:rsidP="003970B0">
                      <w:pPr>
                        <w:pStyle w:val="BodyText"/>
                        <w:spacing w:line="276" w:lineRule="auto"/>
                        <w:ind w:right="116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rFonts w:cs="Calibri"/>
                          <w:sz w:val="18"/>
                          <w:szCs w:val="18"/>
                        </w:rPr>
                        <w:t xml:space="preserve"> </w:t>
                      </w:r>
                      <w:hyperlink r:id="rId28">
                        <w:r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shouvik19@gmail.com </w:t>
                        </w:r>
                      </w:hyperlink>
                      <w:r w:rsidRPr="0000348E">
                        <w:rPr>
                          <w:noProof/>
                          <w:spacing w:val="-4"/>
                          <w:position w:val="-2"/>
                          <w:sz w:val="18"/>
                          <w:szCs w:val="18"/>
                        </w:rPr>
                        <w:drawing>
                          <wp:inline distT="0" distB="0" distL="0" distR="0" wp14:anchorId="672B8354" wp14:editId="0B5A1A3D">
                            <wp:extent cx="124837" cy="89175"/>
                            <wp:effectExtent l="0" t="0" r="0" b="0"/>
                            <wp:docPr id="247" name="image1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image1.png"/>
                                    <pic:cNvPicPr/>
                                  </pic:nvPicPr>
                                  <pic:blipFill>
                                    <a:blip r:embed="rId19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837" cy="891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D18589E" w14:textId="77777777" w:rsidR="003970B0" w:rsidRPr="0000348E" w:rsidRDefault="003970B0" w:rsidP="003970B0">
                      <w:pPr>
                        <w:pStyle w:val="BodyText"/>
                        <w:spacing w:before="35" w:line="276" w:lineRule="auto"/>
                        <w:ind w:right="161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spacing w:val="-1"/>
                          <w:w w:val="95"/>
                          <w:sz w:val="18"/>
                          <w:szCs w:val="18"/>
                        </w:rPr>
                        <w:t xml:space="preserve">+1-312-459-2008 </w:t>
                      </w:r>
                      <w:r w:rsidRPr="0000348E">
                        <w:rPr>
                          <w:noProof/>
                          <w:spacing w:val="11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1AAD5F25" wp14:editId="0827BEC6">
                            <wp:extent cx="66925" cy="124846"/>
                            <wp:effectExtent l="0" t="0" r="0" b="0"/>
                            <wp:docPr id="248" name="image2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image2.png"/>
                                    <pic:cNvPicPr/>
                                  </pic:nvPicPr>
                                  <pic:blipFill>
                                    <a:blip r:embed="rId20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6925" cy="1248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A0C5D12" w14:textId="77777777" w:rsidR="003970B0" w:rsidRPr="0000348E" w:rsidRDefault="003970B0" w:rsidP="003970B0">
                      <w:pPr>
                        <w:pStyle w:val="BodyText"/>
                        <w:spacing w:before="36" w:line="276" w:lineRule="auto"/>
                        <w:ind w:left="2180" w:right="128" w:firstLine="1902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spacing w:val="-1"/>
                          <w:w w:val="95"/>
                          <w:sz w:val="18"/>
                          <w:szCs w:val="18"/>
                        </w:rPr>
                        <w:t xml:space="preserve">Chicago </w:t>
                      </w:r>
                      <w:r w:rsidRPr="0000348E">
                        <w:rPr>
                          <w:noProof/>
                          <w:spacing w:val="-8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77CE6B79" wp14:editId="44FDEDFA">
                            <wp:extent cx="87203" cy="124846"/>
                            <wp:effectExtent l="0" t="0" r="0" b="0"/>
                            <wp:docPr id="249" name="image3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image3.png"/>
                                    <pic:cNvPicPr/>
                                  </pic:nvPicPr>
                                  <pic:blipFill>
                                    <a:blip r:embed="rId21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7203" cy="1248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0348E">
                        <w:rPr>
                          <w:rFonts w:ascii="Times New Roman"/>
                          <w:spacing w:val="-8"/>
                          <w:position w:val="-5"/>
                          <w:sz w:val="18"/>
                          <w:szCs w:val="18"/>
                        </w:rPr>
                        <w:t xml:space="preserve"> </w:t>
                      </w:r>
                      <w:hyperlink r:id="rId29">
                        <w:r w:rsidRPr="0000348E">
                          <w:rPr>
                            <w:spacing w:val="-1"/>
                            <w:w w:val="90"/>
                            <w:sz w:val="18"/>
                            <w:szCs w:val="18"/>
                          </w:rPr>
                          <w:t xml:space="preserve">linkedin.com/in/shouvik-sharma19 </w:t>
                        </w:r>
                      </w:hyperlink>
                      <w:r w:rsidRPr="0000348E">
                        <w:rPr>
                          <w:noProof/>
                          <w:spacing w:val="11"/>
                          <w:position w:val="-3"/>
                          <w:sz w:val="18"/>
                          <w:szCs w:val="18"/>
                        </w:rPr>
                        <w:drawing>
                          <wp:inline distT="0" distB="0" distL="0" distR="0" wp14:anchorId="5C9F74BF" wp14:editId="6C4EB6EC">
                            <wp:extent cx="109249" cy="104385"/>
                            <wp:effectExtent l="0" t="0" r="0" b="0"/>
                            <wp:docPr id="250" name="image4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image4.png"/>
                                    <pic:cNvPicPr/>
                                  </pic:nvPicPr>
                                  <pic:blipFill>
                                    <a:blip r:embed="rId23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9249" cy="1043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75B53CE" w14:textId="77777777" w:rsidR="003970B0" w:rsidRPr="0000348E" w:rsidRDefault="00765E9D" w:rsidP="003970B0">
                      <w:pPr>
                        <w:pStyle w:val="BodyText"/>
                        <w:spacing w:line="276" w:lineRule="auto"/>
                        <w:ind w:left="2774" w:right="116" w:firstLine="269"/>
                        <w:jc w:val="right"/>
                        <w:rPr>
                          <w:sz w:val="18"/>
                          <w:szCs w:val="18"/>
                        </w:rPr>
                      </w:pPr>
                      <w:hyperlink r:id="rId30">
                        <w:r w:rsidR="003970B0"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github.com/shouvik19 </w:t>
                        </w:r>
                      </w:hyperlink>
                      <w:r w:rsidR="003970B0" w:rsidRPr="0000348E">
                        <w:rPr>
                          <w:noProof/>
                          <w:spacing w:val="-4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22CC7F63" wp14:editId="1A3FB1FD">
                            <wp:extent cx="124837" cy="121946"/>
                            <wp:effectExtent l="0" t="0" r="0" b="0"/>
                            <wp:docPr id="251" name="image5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mage5.png"/>
                                    <pic:cNvPicPr/>
                                  </pic:nvPicPr>
                                  <pic:blipFill>
                                    <a:blip r:embed="rId25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837" cy="1219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3970B0" w:rsidRPr="0000348E">
                        <w:rPr>
                          <w:rFonts w:ascii="Times New Roman"/>
                          <w:spacing w:val="-4"/>
                          <w:position w:val="-5"/>
                          <w:sz w:val="18"/>
                          <w:szCs w:val="18"/>
                        </w:rPr>
                        <w:t xml:space="preserve"> </w:t>
                      </w:r>
                      <w:hyperlink r:id="rId31">
                        <w:r w:rsidR="003970B0"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medium.com/@shouvik19 </w:t>
                        </w:r>
                      </w:hyperlink>
                      <w:r w:rsidR="003970B0" w:rsidRPr="0000348E">
                        <w:rPr>
                          <w:noProof/>
                          <w:spacing w:val="3"/>
                          <w:position w:val="-3"/>
                          <w:sz w:val="18"/>
                          <w:szCs w:val="18"/>
                        </w:rPr>
                        <w:drawing>
                          <wp:inline distT="0" distB="0" distL="0" distR="0" wp14:anchorId="189BF328" wp14:editId="31CBFA82">
                            <wp:extent cx="117043" cy="99099"/>
                            <wp:effectExtent l="0" t="0" r="0" b="0"/>
                            <wp:docPr id="252" name="image6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mage6.png"/>
                                    <pic:cNvPicPr/>
                                  </pic:nvPicPr>
                                  <pic:blipFill>
                                    <a:blip r:embed="rId27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7043" cy="9909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6C04EBF" w14:textId="65AADEA0" w:rsidR="00A12AA4" w:rsidRPr="003970B0" w:rsidRDefault="00A12AA4" w:rsidP="003970B0">
                      <w:pPr>
                        <w:rPr>
                          <w:rFonts w:ascii="Open Sans Light" w:hAnsi="Open Sans Light" w:cs="Open Sans Light"/>
                          <w:color w:val="373737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EC595D">
        <w:rPr>
          <w:noProof/>
          <w:color w:val="4D929E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4648EC49" wp14:editId="0500C27B">
                <wp:simplePos x="0" y="0"/>
                <wp:positionH relativeFrom="column">
                  <wp:posOffset>-914400</wp:posOffset>
                </wp:positionH>
                <wp:positionV relativeFrom="paragraph">
                  <wp:posOffset>-4914900</wp:posOffset>
                </wp:positionV>
                <wp:extent cx="7315200" cy="25391552"/>
                <wp:effectExtent l="0" t="0" r="0" b="2540"/>
                <wp:wrapNone/>
                <wp:docPr id="2" name="Rectangl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25391552"/>
                        </a:xfrm>
                        <a:prstGeom prst="rect">
                          <a:avLst/>
                        </a:prstGeom>
                        <a:solidFill>
                          <a:srgbClr val="FDFE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linkedTxbx id="6" seq="1"/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48EC49" id="Rectangle 65" o:spid="_x0000_s1040" style="position:absolute;margin-left:-1in;margin-top:-387pt;width:8in;height:1999.3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" fillcolor="#fdfeff" stroked="f">
                <v:textbox>
                  <w:txbxContent/>
                </v:textbox>
              </v:rect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23770B6D" wp14:editId="6E0AA0A9">
                <wp:simplePos x="0" y="0"/>
                <wp:positionH relativeFrom="column">
                  <wp:posOffset>-803910</wp:posOffset>
                </wp:positionH>
                <wp:positionV relativeFrom="paragraph">
                  <wp:posOffset>3911600</wp:posOffset>
                </wp:positionV>
                <wp:extent cx="2313940" cy="400050"/>
                <wp:effectExtent l="0" t="3810" r="635" b="0"/>
                <wp:wrapNone/>
                <wp:docPr id="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088783" w14:textId="5863FB70" w:rsidR="00DA6A8B" w:rsidRPr="006D6C87" w:rsidRDefault="0000348E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6D6C87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770B6D" id="Text Box 6" o:spid="_x0000_s1041" type="#_x0000_t202" style="position:absolute;margin-left:-63.3pt;margin-top:308pt;width:182.2pt;height:31.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" filled="f" fillcolor="#373737" stroked="f">
                <v:textbox>
                  <w:txbxContent>
                    <w:p w14:paraId="42088783" w14:textId="5863FB70" w:rsidR="00DA6A8B" w:rsidRPr="006D6C87" w:rsidRDefault="0000348E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6D6C87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5B0C696D" wp14:editId="0E2C2052">
                <wp:simplePos x="0" y="0"/>
                <wp:positionH relativeFrom="column">
                  <wp:posOffset>-822960</wp:posOffset>
                </wp:positionH>
                <wp:positionV relativeFrom="paragraph">
                  <wp:posOffset>1939290</wp:posOffset>
                </wp:positionV>
                <wp:extent cx="2313940" cy="400050"/>
                <wp:effectExtent l="0" t="3810" r="635" b="0"/>
                <wp:wrapNone/>
                <wp:docPr id="3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51C95E" w14:textId="6084DFCA" w:rsidR="0000348E" w:rsidRPr="006D6C87" w:rsidRDefault="0000348E" w:rsidP="0000348E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6D6C87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EDUCATION</w:t>
                            </w:r>
                          </w:p>
                          <w:p w14:paraId="648A3B8C" w14:textId="77777777" w:rsidR="0000348E" w:rsidRPr="00846781" w:rsidRDefault="0000348E" w:rsidP="0000348E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0C696D" id="_x0000_s1042" type="#_x0000_t202" style="position:absolute;margin-left:-64.8pt;margin-top:152.7pt;width:182.2pt;height:31.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" filled="f" fillcolor="#373737" stroked="f">
                <v:textbox>
                  <w:txbxContent>
                    <w:p w14:paraId="6051C95E" w14:textId="6084DFCA" w:rsidR="0000348E" w:rsidRPr="006D6C87" w:rsidRDefault="0000348E" w:rsidP="0000348E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6D6C87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EDUCATION</w:t>
                      </w:r>
                    </w:p>
                    <w:p w14:paraId="648A3B8C" w14:textId="77777777" w:rsidR="0000348E" w:rsidRPr="00846781" w:rsidRDefault="0000348E" w:rsidP="0000348E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3631F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35ED028A" wp14:editId="4DE09326">
                <wp:simplePos x="0" y="0"/>
                <wp:positionH relativeFrom="column">
                  <wp:posOffset>-548640</wp:posOffset>
                </wp:positionH>
                <wp:positionV relativeFrom="paragraph">
                  <wp:posOffset>-167640</wp:posOffset>
                </wp:positionV>
                <wp:extent cx="2644140" cy="922020"/>
                <wp:effectExtent l="0" t="0" r="0" b="0"/>
                <wp:wrapNone/>
                <wp:docPr id="6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4140" cy="922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667D30" w14:textId="594E67B4" w:rsidR="00C5299B" w:rsidRPr="00B86843" w:rsidRDefault="0033631F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48"/>
                                <w:szCs w:val="48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48"/>
                                <w:szCs w:val="48"/>
                              </w:rPr>
                              <w:t>SHOUVIK SHARM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ED028A" id="Text Box 61" o:spid="_x0000_s1043" type="#_x0000_t202" style="position:absolute;margin-left:-43.2pt;margin-top:-13.2pt;width:208.2pt;height:72.6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" filled="f" fillcolor="#373737" stroked="f">
                <v:textbox>
                  <w:txbxContent>
                    <w:p w14:paraId="25667D30" w14:textId="594E67B4" w:rsidR="00C5299B" w:rsidRPr="00B86843" w:rsidRDefault="0033631F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48"/>
                          <w:szCs w:val="48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48"/>
                          <w:szCs w:val="48"/>
                        </w:rPr>
                        <w:t>SHOUVIK SHARMA</w:t>
                      </w:r>
                    </w:p>
                  </w:txbxContent>
                </v:textbox>
              </v:shape>
            </w:pict>
          </mc:Fallback>
        </mc:AlternateContent>
      </w:r>
      <w:r w:rsidR="0033631F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4B74A2F4" wp14:editId="3B79FCD6">
                <wp:simplePos x="0" y="0"/>
                <wp:positionH relativeFrom="column">
                  <wp:posOffset>-838200</wp:posOffset>
                </wp:positionH>
                <wp:positionV relativeFrom="paragraph">
                  <wp:posOffset>784860</wp:posOffset>
                </wp:positionV>
                <wp:extent cx="230695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695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2EBD85" id="Straight Connector 4" o:spid="_x0000_s1026" style="position:absolute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6pt,61.8pt" to="115.65pt,6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" strokecolor="black [3200]" strokeweight="1.5pt">
                <v:stroke joinstyle="miter"/>
              </v:lin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B5C766F" wp14:editId="12F67A9D">
                <wp:simplePos x="0" y="0"/>
                <wp:positionH relativeFrom="column">
                  <wp:posOffset>1801495</wp:posOffset>
                </wp:positionH>
                <wp:positionV relativeFrom="paragraph">
                  <wp:posOffset>393065</wp:posOffset>
                </wp:positionV>
                <wp:extent cx="4518660" cy="2068195"/>
                <wp:effectExtent l="1270" t="2540" r="4445" b="0"/>
                <wp:wrapNone/>
                <wp:docPr id="18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8660" cy="2068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D25A07" w14:textId="7C16A21F" w:rsidR="00090504" w:rsidRPr="008B1553" w:rsidRDefault="00090504" w:rsidP="00CA6AEB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5C766F" id="Text Box 46" o:spid="_x0000_s1044" type="#_x0000_t202" style="position:absolute;margin-left:141.85pt;margin-top:30.95pt;width:355.8pt;height:162.8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" filled="f" stroked="f">
                <v:textbox>
                  <w:txbxContent>
                    <w:p w14:paraId="57D25A07" w14:textId="7C16A21F" w:rsidR="00090504" w:rsidRPr="008B1553" w:rsidRDefault="00090504" w:rsidP="00CA6AEB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DD659C" w:rsidSect="00CF62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CJK JP Regular">
    <w:altName w:val="Calibri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1049C6"/>
    <w:multiLevelType w:val="multilevel"/>
    <w:tmpl w:val="D52A2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5A06CBE"/>
    <w:multiLevelType w:val="hybridMultilevel"/>
    <w:tmpl w:val="967A3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0B646E"/>
    <w:multiLevelType w:val="hybridMultilevel"/>
    <w:tmpl w:val="94E6D28A"/>
    <w:lvl w:ilvl="0" w:tplc="0409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LE0MDIzM7QwMLBU0lEKTi0uzszPAykwqgUAvV1WUywAAAA="/>
  </w:docVars>
  <w:rsids>
    <w:rsidRoot w:val="003B4D0C"/>
    <w:rsid w:val="00000D0B"/>
    <w:rsid w:val="00001704"/>
    <w:rsid w:val="0000348E"/>
    <w:rsid w:val="0000545A"/>
    <w:rsid w:val="00005B26"/>
    <w:rsid w:val="00007AC9"/>
    <w:rsid w:val="00010076"/>
    <w:rsid w:val="000100AC"/>
    <w:rsid w:val="00011840"/>
    <w:rsid w:val="0001213B"/>
    <w:rsid w:val="00012AE9"/>
    <w:rsid w:val="0001352C"/>
    <w:rsid w:val="00013CED"/>
    <w:rsid w:val="00016CD4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7093F"/>
    <w:rsid w:val="00071529"/>
    <w:rsid w:val="0007266F"/>
    <w:rsid w:val="00073F20"/>
    <w:rsid w:val="00073FB3"/>
    <w:rsid w:val="00075081"/>
    <w:rsid w:val="00075672"/>
    <w:rsid w:val="000756D0"/>
    <w:rsid w:val="0007771D"/>
    <w:rsid w:val="00080C99"/>
    <w:rsid w:val="00082CFA"/>
    <w:rsid w:val="000857B5"/>
    <w:rsid w:val="00086624"/>
    <w:rsid w:val="00087668"/>
    <w:rsid w:val="00090504"/>
    <w:rsid w:val="0009245A"/>
    <w:rsid w:val="00092929"/>
    <w:rsid w:val="00092ADC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FBB"/>
    <w:rsid w:val="000A64EC"/>
    <w:rsid w:val="000A6711"/>
    <w:rsid w:val="000A6C6D"/>
    <w:rsid w:val="000B1FC8"/>
    <w:rsid w:val="000B2712"/>
    <w:rsid w:val="000B3E3C"/>
    <w:rsid w:val="000B467F"/>
    <w:rsid w:val="000B7404"/>
    <w:rsid w:val="000B76CC"/>
    <w:rsid w:val="000B79EF"/>
    <w:rsid w:val="000C0227"/>
    <w:rsid w:val="000C314F"/>
    <w:rsid w:val="000C415A"/>
    <w:rsid w:val="000C4FEA"/>
    <w:rsid w:val="000C6C94"/>
    <w:rsid w:val="000C7CB7"/>
    <w:rsid w:val="000D31B5"/>
    <w:rsid w:val="000D4AE4"/>
    <w:rsid w:val="000D6941"/>
    <w:rsid w:val="000D7E7F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016C3"/>
    <w:rsid w:val="00113F17"/>
    <w:rsid w:val="001147E8"/>
    <w:rsid w:val="00114A0B"/>
    <w:rsid w:val="00115502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7B8"/>
    <w:rsid w:val="0013674A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0A2D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442E"/>
    <w:rsid w:val="001C7BF9"/>
    <w:rsid w:val="001D45D2"/>
    <w:rsid w:val="001D5E6C"/>
    <w:rsid w:val="001D6BE8"/>
    <w:rsid w:val="001D741A"/>
    <w:rsid w:val="001D7626"/>
    <w:rsid w:val="001D7645"/>
    <w:rsid w:val="001D7EDD"/>
    <w:rsid w:val="001E075C"/>
    <w:rsid w:val="001E2FAC"/>
    <w:rsid w:val="001E4426"/>
    <w:rsid w:val="001E732B"/>
    <w:rsid w:val="001E7B06"/>
    <w:rsid w:val="001F1562"/>
    <w:rsid w:val="001F215E"/>
    <w:rsid w:val="001F2F35"/>
    <w:rsid w:val="001F5014"/>
    <w:rsid w:val="001F7C73"/>
    <w:rsid w:val="00200837"/>
    <w:rsid w:val="00202350"/>
    <w:rsid w:val="00207830"/>
    <w:rsid w:val="00211B46"/>
    <w:rsid w:val="00212603"/>
    <w:rsid w:val="00213FA0"/>
    <w:rsid w:val="00215FCD"/>
    <w:rsid w:val="00217042"/>
    <w:rsid w:val="00217B1C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3698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1C2B"/>
    <w:rsid w:val="00273F9E"/>
    <w:rsid w:val="002775C5"/>
    <w:rsid w:val="00281E57"/>
    <w:rsid w:val="0028261E"/>
    <w:rsid w:val="00282B7F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5FCE"/>
    <w:rsid w:val="002B60D6"/>
    <w:rsid w:val="002B62EB"/>
    <w:rsid w:val="002C2973"/>
    <w:rsid w:val="002C5200"/>
    <w:rsid w:val="002C5B29"/>
    <w:rsid w:val="002C69DB"/>
    <w:rsid w:val="002D0C56"/>
    <w:rsid w:val="002D306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0FD4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3631F"/>
    <w:rsid w:val="0034017B"/>
    <w:rsid w:val="00341DA9"/>
    <w:rsid w:val="00343C81"/>
    <w:rsid w:val="00344074"/>
    <w:rsid w:val="0035412A"/>
    <w:rsid w:val="0035597B"/>
    <w:rsid w:val="00356060"/>
    <w:rsid w:val="003575AA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4F6D"/>
    <w:rsid w:val="00376343"/>
    <w:rsid w:val="00376A51"/>
    <w:rsid w:val="00380438"/>
    <w:rsid w:val="00380D6F"/>
    <w:rsid w:val="00381E1E"/>
    <w:rsid w:val="003827DF"/>
    <w:rsid w:val="00385546"/>
    <w:rsid w:val="00385D14"/>
    <w:rsid w:val="00386C36"/>
    <w:rsid w:val="00387C09"/>
    <w:rsid w:val="00387FA8"/>
    <w:rsid w:val="00390952"/>
    <w:rsid w:val="00391876"/>
    <w:rsid w:val="003926E7"/>
    <w:rsid w:val="00393168"/>
    <w:rsid w:val="003934B9"/>
    <w:rsid w:val="00395E4E"/>
    <w:rsid w:val="003963B7"/>
    <w:rsid w:val="003970B0"/>
    <w:rsid w:val="003974BC"/>
    <w:rsid w:val="003A081A"/>
    <w:rsid w:val="003A420A"/>
    <w:rsid w:val="003A6FD8"/>
    <w:rsid w:val="003B0F45"/>
    <w:rsid w:val="003B1092"/>
    <w:rsid w:val="003B13A4"/>
    <w:rsid w:val="003B1CA2"/>
    <w:rsid w:val="003B4D0C"/>
    <w:rsid w:val="003B66EB"/>
    <w:rsid w:val="003B7461"/>
    <w:rsid w:val="003C057C"/>
    <w:rsid w:val="003D24CD"/>
    <w:rsid w:val="003D2CAE"/>
    <w:rsid w:val="003D347F"/>
    <w:rsid w:val="003D6AD2"/>
    <w:rsid w:val="003D791F"/>
    <w:rsid w:val="003E15CA"/>
    <w:rsid w:val="003E18A7"/>
    <w:rsid w:val="003E193F"/>
    <w:rsid w:val="003E2D0D"/>
    <w:rsid w:val="003E5091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4424"/>
    <w:rsid w:val="00416B7F"/>
    <w:rsid w:val="0041708E"/>
    <w:rsid w:val="00422B02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36A4"/>
    <w:rsid w:val="00497993"/>
    <w:rsid w:val="004A0ECD"/>
    <w:rsid w:val="004A12D9"/>
    <w:rsid w:val="004A2E9A"/>
    <w:rsid w:val="004A348E"/>
    <w:rsid w:val="004A4B97"/>
    <w:rsid w:val="004A4C59"/>
    <w:rsid w:val="004A5F82"/>
    <w:rsid w:val="004B04D5"/>
    <w:rsid w:val="004B2422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6802"/>
    <w:rsid w:val="004C7613"/>
    <w:rsid w:val="004D3C30"/>
    <w:rsid w:val="004D7F1F"/>
    <w:rsid w:val="004E28B0"/>
    <w:rsid w:val="004E4569"/>
    <w:rsid w:val="004E5D28"/>
    <w:rsid w:val="004E6E36"/>
    <w:rsid w:val="004E7BE0"/>
    <w:rsid w:val="004F346A"/>
    <w:rsid w:val="00502CBD"/>
    <w:rsid w:val="005048FC"/>
    <w:rsid w:val="00505A47"/>
    <w:rsid w:val="00506BBD"/>
    <w:rsid w:val="0050777E"/>
    <w:rsid w:val="00507800"/>
    <w:rsid w:val="005128B7"/>
    <w:rsid w:val="00513031"/>
    <w:rsid w:val="005142DE"/>
    <w:rsid w:val="005145D8"/>
    <w:rsid w:val="005229DF"/>
    <w:rsid w:val="00525306"/>
    <w:rsid w:val="005305A4"/>
    <w:rsid w:val="00530ED6"/>
    <w:rsid w:val="00531BBD"/>
    <w:rsid w:val="00531CD9"/>
    <w:rsid w:val="00531DD7"/>
    <w:rsid w:val="005341F5"/>
    <w:rsid w:val="005356B9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539BD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735D"/>
    <w:rsid w:val="005C78FB"/>
    <w:rsid w:val="005D0E4B"/>
    <w:rsid w:val="005D1F5A"/>
    <w:rsid w:val="005D2665"/>
    <w:rsid w:val="005D3410"/>
    <w:rsid w:val="005D52C3"/>
    <w:rsid w:val="005D68CC"/>
    <w:rsid w:val="005D726A"/>
    <w:rsid w:val="005D7734"/>
    <w:rsid w:val="005D7D79"/>
    <w:rsid w:val="005E2422"/>
    <w:rsid w:val="005E244C"/>
    <w:rsid w:val="005E36E3"/>
    <w:rsid w:val="005F0501"/>
    <w:rsid w:val="005F0EEB"/>
    <w:rsid w:val="005F1B67"/>
    <w:rsid w:val="005F1BFA"/>
    <w:rsid w:val="005F29E5"/>
    <w:rsid w:val="005F3C54"/>
    <w:rsid w:val="005F521A"/>
    <w:rsid w:val="005F5471"/>
    <w:rsid w:val="005F6010"/>
    <w:rsid w:val="005F6B58"/>
    <w:rsid w:val="00601EE2"/>
    <w:rsid w:val="00604277"/>
    <w:rsid w:val="006157F5"/>
    <w:rsid w:val="00620709"/>
    <w:rsid w:val="00621493"/>
    <w:rsid w:val="00623B28"/>
    <w:rsid w:val="00631A57"/>
    <w:rsid w:val="0063669D"/>
    <w:rsid w:val="00636CFF"/>
    <w:rsid w:val="00636E53"/>
    <w:rsid w:val="00637962"/>
    <w:rsid w:val="00641005"/>
    <w:rsid w:val="006422EC"/>
    <w:rsid w:val="00642A28"/>
    <w:rsid w:val="006430EA"/>
    <w:rsid w:val="0064344E"/>
    <w:rsid w:val="00651746"/>
    <w:rsid w:val="00653815"/>
    <w:rsid w:val="0065557F"/>
    <w:rsid w:val="00660BB1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7566"/>
    <w:rsid w:val="006C7923"/>
    <w:rsid w:val="006D15F4"/>
    <w:rsid w:val="006D1F8F"/>
    <w:rsid w:val="006D2DEB"/>
    <w:rsid w:val="006D51F8"/>
    <w:rsid w:val="006D6C87"/>
    <w:rsid w:val="006D7ED7"/>
    <w:rsid w:val="006E04A3"/>
    <w:rsid w:val="006E0C4E"/>
    <w:rsid w:val="006E2A8C"/>
    <w:rsid w:val="006E56E3"/>
    <w:rsid w:val="006E692E"/>
    <w:rsid w:val="00700C0D"/>
    <w:rsid w:val="007012BC"/>
    <w:rsid w:val="00702244"/>
    <w:rsid w:val="00702675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7A4"/>
    <w:rsid w:val="00742683"/>
    <w:rsid w:val="00742BFA"/>
    <w:rsid w:val="00743305"/>
    <w:rsid w:val="00753350"/>
    <w:rsid w:val="007551F9"/>
    <w:rsid w:val="00755B57"/>
    <w:rsid w:val="00757023"/>
    <w:rsid w:val="00757E08"/>
    <w:rsid w:val="007607E7"/>
    <w:rsid w:val="00762303"/>
    <w:rsid w:val="0076436E"/>
    <w:rsid w:val="007644A5"/>
    <w:rsid w:val="00764A95"/>
    <w:rsid w:val="007654A1"/>
    <w:rsid w:val="00765A38"/>
    <w:rsid w:val="00765AD1"/>
    <w:rsid w:val="00765E9D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1F87"/>
    <w:rsid w:val="0081266A"/>
    <w:rsid w:val="0081267D"/>
    <w:rsid w:val="008149F9"/>
    <w:rsid w:val="00822B1F"/>
    <w:rsid w:val="00823798"/>
    <w:rsid w:val="00823AA9"/>
    <w:rsid w:val="00824B9E"/>
    <w:rsid w:val="0082797D"/>
    <w:rsid w:val="00827FA8"/>
    <w:rsid w:val="00836F23"/>
    <w:rsid w:val="008413AD"/>
    <w:rsid w:val="00843736"/>
    <w:rsid w:val="00843BD3"/>
    <w:rsid w:val="00845518"/>
    <w:rsid w:val="00845570"/>
    <w:rsid w:val="00845DAF"/>
    <w:rsid w:val="00846781"/>
    <w:rsid w:val="0085101C"/>
    <w:rsid w:val="008514AE"/>
    <w:rsid w:val="008520EC"/>
    <w:rsid w:val="008545B4"/>
    <w:rsid w:val="00856EAD"/>
    <w:rsid w:val="008577A6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837C8"/>
    <w:rsid w:val="0088477B"/>
    <w:rsid w:val="008857E5"/>
    <w:rsid w:val="00886FF4"/>
    <w:rsid w:val="00887DAA"/>
    <w:rsid w:val="0089230C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1553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0F4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51EC"/>
    <w:rsid w:val="00995E8A"/>
    <w:rsid w:val="009A180D"/>
    <w:rsid w:val="009A2729"/>
    <w:rsid w:val="009B3014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8B3"/>
    <w:rsid w:val="00A04C35"/>
    <w:rsid w:val="00A10E1F"/>
    <w:rsid w:val="00A11492"/>
    <w:rsid w:val="00A12AA4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2321"/>
    <w:rsid w:val="00A644AD"/>
    <w:rsid w:val="00A64728"/>
    <w:rsid w:val="00A669FE"/>
    <w:rsid w:val="00A6767C"/>
    <w:rsid w:val="00A70384"/>
    <w:rsid w:val="00A7119A"/>
    <w:rsid w:val="00A7454E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BB6"/>
    <w:rsid w:val="00AD2C92"/>
    <w:rsid w:val="00AD39CD"/>
    <w:rsid w:val="00AD40F0"/>
    <w:rsid w:val="00AD4BD7"/>
    <w:rsid w:val="00AD747E"/>
    <w:rsid w:val="00AE064A"/>
    <w:rsid w:val="00AE1195"/>
    <w:rsid w:val="00AE16BE"/>
    <w:rsid w:val="00AE2216"/>
    <w:rsid w:val="00AE2FE1"/>
    <w:rsid w:val="00AE3DB0"/>
    <w:rsid w:val="00AE45B6"/>
    <w:rsid w:val="00AE4DB1"/>
    <w:rsid w:val="00AE607E"/>
    <w:rsid w:val="00AE65A4"/>
    <w:rsid w:val="00AE72C9"/>
    <w:rsid w:val="00AF02C8"/>
    <w:rsid w:val="00AF0550"/>
    <w:rsid w:val="00AF0D0D"/>
    <w:rsid w:val="00AF1316"/>
    <w:rsid w:val="00AF61BF"/>
    <w:rsid w:val="00AF64B0"/>
    <w:rsid w:val="00B03322"/>
    <w:rsid w:val="00B03C8D"/>
    <w:rsid w:val="00B046B0"/>
    <w:rsid w:val="00B06268"/>
    <w:rsid w:val="00B06BA5"/>
    <w:rsid w:val="00B070F0"/>
    <w:rsid w:val="00B074C2"/>
    <w:rsid w:val="00B10A92"/>
    <w:rsid w:val="00B11306"/>
    <w:rsid w:val="00B11988"/>
    <w:rsid w:val="00B14114"/>
    <w:rsid w:val="00B14EA7"/>
    <w:rsid w:val="00B15756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46714"/>
    <w:rsid w:val="00B514BD"/>
    <w:rsid w:val="00B53CAF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6843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B7260"/>
    <w:rsid w:val="00BB796F"/>
    <w:rsid w:val="00BC0AF6"/>
    <w:rsid w:val="00BC1972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65EC"/>
    <w:rsid w:val="00C0208A"/>
    <w:rsid w:val="00C03CF9"/>
    <w:rsid w:val="00C05648"/>
    <w:rsid w:val="00C056EA"/>
    <w:rsid w:val="00C05FC1"/>
    <w:rsid w:val="00C062E3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3450"/>
    <w:rsid w:val="00C34D79"/>
    <w:rsid w:val="00C4026F"/>
    <w:rsid w:val="00C40454"/>
    <w:rsid w:val="00C41E1A"/>
    <w:rsid w:val="00C42AF4"/>
    <w:rsid w:val="00C44C7C"/>
    <w:rsid w:val="00C459C7"/>
    <w:rsid w:val="00C4642E"/>
    <w:rsid w:val="00C469EB"/>
    <w:rsid w:val="00C46D8A"/>
    <w:rsid w:val="00C47A37"/>
    <w:rsid w:val="00C5275C"/>
    <w:rsid w:val="00C52886"/>
    <w:rsid w:val="00C5299B"/>
    <w:rsid w:val="00C52E4B"/>
    <w:rsid w:val="00C537C4"/>
    <w:rsid w:val="00C55ACF"/>
    <w:rsid w:val="00C57912"/>
    <w:rsid w:val="00C57B5E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4DCE"/>
    <w:rsid w:val="00C96709"/>
    <w:rsid w:val="00CA14C6"/>
    <w:rsid w:val="00CA3368"/>
    <w:rsid w:val="00CA58D0"/>
    <w:rsid w:val="00CA6AEB"/>
    <w:rsid w:val="00CA749A"/>
    <w:rsid w:val="00CB27C3"/>
    <w:rsid w:val="00CB585B"/>
    <w:rsid w:val="00CC08BD"/>
    <w:rsid w:val="00CC0BB7"/>
    <w:rsid w:val="00CC168A"/>
    <w:rsid w:val="00CC1C98"/>
    <w:rsid w:val="00CC380F"/>
    <w:rsid w:val="00CC558C"/>
    <w:rsid w:val="00CC590F"/>
    <w:rsid w:val="00CC630F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218"/>
    <w:rsid w:val="00CF6484"/>
    <w:rsid w:val="00D0109F"/>
    <w:rsid w:val="00D01CBA"/>
    <w:rsid w:val="00D0417F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5DB1"/>
    <w:rsid w:val="00D30197"/>
    <w:rsid w:val="00D30E91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4D3F"/>
    <w:rsid w:val="00D67766"/>
    <w:rsid w:val="00D745E4"/>
    <w:rsid w:val="00D76F2F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6A8B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524"/>
    <w:rsid w:val="00DB4FCE"/>
    <w:rsid w:val="00DC357B"/>
    <w:rsid w:val="00DC3842"/>
    <w:rsid w:val="00DC4D36"/>
    <w:rsid w:val="00DC6235"/>
    <w:rsid w:val="00DC715B"/>
    <w:rsid w:val="00DD02CB"/>
    <w:rsid w:val="00DD3659"/>
    <w:rsid w:val="00DD391F"/>
    <w:rsid w:val="00DD4447"/>
    <w:rsid w:val="00DD659C"/>
    <w:rsid w:val="00DE0A5D"/>
    <w:rsid w:val="00DE64D6"/>
    <w:rsid w:val="00DE72EA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799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3B79"/>
    <w:rsid w:val="00E259BF"/>
    <w:rsid w:val="00E27FA1"/>
    <w:rsid w:val="00E30AEC"/>
    <w:rsid w:val="00E30D50"/>
    <w:rsid w:val="00E32EEB"/>
    <w:rsid w:val="00E3460C"/>
    <w:rsid w:val="00E35220"/>
    <w:rsid w:val="00E375A5"/>
    <w:rsid w:val="00E37902"/>
    <w:rsid w:val="00E44A55"/>
    <w:rsid w:val="00E4518B"/>
    <w:rsid w:val="00E4563D"/>
    <w:rsid w:val="00E45813"/>
    <w:rsid w:val="00E462F3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665"/>
    <w:rsid w:val="00E75903"/>
    <w:rsid w:val="00E7613C"/>
    <w:rsid w:val="00E8031A"/>
    <w:rsid w:val="00E8046C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95D"/>
    <w:rsid w:val="00EC5C44"/>
    <w:rsid w:val="00EC6EF2"/>
    <w:rsid w:val="00EC7104"/>
    <w:rsid w:val="00ED0AF3"/>
    <w:rsid w:val="00ED1A98"/>
    <w:rsid w:val="00ED2784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2FE"/>
    <w:rsid w:val="00EF04C9"/>
    <w:rsid w:val="00EF2684"/>
    <w:rsid w:val="00EF2B7B"/>
    <w:rsid w:val="00EF3ECD"/>
    <w:rsid w:val="00EF4051"/>
    <w:rsid w:val="00EF42F2"/>
    <w:rsid w:val="00F00614"/>
    <w:rsid w:val="00F02407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348A"/>
    <w:rsid w:val="00F2508B"/>
    <w:rsid w:val="00F2542D"/>
    <w:rsid w:val="00F269CE"/>
    <w:rsid w:val="00F31152"/>
    <w:rsid w:val="00F32374"/>
    <w:rsid w:val="00F36067"/>
    <w:rsid w:val="00F363F9"/>
    <w:rsid w:val="00F40C34"/>
    <w:rsid w:val="00F40F38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278"/>
    <w:rsid w:val="00F75BF9"/>
    <w:rsid w:val="00F80D41"/>
    <w:rsid w:val="00F82187"/>
    <w:rsid w:val="00F86BC8"/>
    <w:rsid w:val="00F87585"/>
    <w:rsid w:val="00F92A9E"/>
    <w:rsid w:val="00F95ABA"/>
    <w:rsid w:val="00F96244"/>
    <w:rsid w:val="00F96E5D"/>
    <w:rsid w:val="00F96EB9"/>
    <w:rsid w:val="00F97FE4"/>
    <w:rsid w:val="00FA0D7D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  <w:rsid w:val="00FF5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dfeff,#dfecee,#181818,#ab8f91,#37ffff,#373737,#959c95,#dbeee1"/>
    </o:shapedefaults>
    <o:shapelayout v:ext="edit">
      <o:idmap v:ext="edit" data="1"/>
    </o:shapelayout>
  </w:shapeDefaults>
  <w:decimalSymbol w:val="."/>
  <w:listSeparator w:val=","/>
  <w14:docId w14:val="7DFA9C8E"/>
  <w15:chartTrackingRefBased/>
  <w15:docId w15:val="{FE7B28D9-834C-4EB9-9C77-B793D41CB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A7454E"/>
    <w:pPr>
      <w:widowControl w:val="0"/>
      <w:autoSpaceDE w:val="0"/>
      <w:autoSpaceDN w:val="0"/>
      <w:spacing w:after="0" w:line="240" w:lineRule="auto"/>
      <w:ind w:left="118"/>
      <w:outlineLvl w:val="0"/>
    </w:pPr>
    <w:rPr>
      <w:rFonts w:ascii="Arial" w:eastAsia="Arial" w:hAnsi="Arial"/>
      <w:b/>
      <w:bCs/>
      <w:sz w:val="28"/>
      <w:szCs w:val="28"/>
      <w:u w:val="single" w:color="000000"/>
      <w:lang w:bidi="ar-SA"/>
    </w:rPr>
  </w:style>
  <w:style w:type="paragraph" w:styleId="Heading2">
    <w:name w:val="heading 2"/>
    <w:basedOn w:val="Normal"/>
    <w:link w:val="Heading2Char"/>
    <w:uiPriority w:val="9"/>
    <w:unhideWhenUsed/>
    <w:qFormat/>
    <w:rsid w:val="00A7454E"/>
    <w:pPr>
      <w:widowControl w:val="0"/>
      <w:autoSpaceDE w:val="0"/>
      <w:autoSpaceDN w:val="0"/>
      <w:spacing w:after="0" w:line="195" w:lineRule="exact"/>
      <w:ind w:left="118"/>
      <w:outlineLvl w:val="1"/>
    </w:pPr>
    <w:rPr>
      <w:rFonts w:ascii="Arial" w:eastAsia="Arial" w:hAnsi="Arial"/>
      <w:b/>
      <w:bCs/>
      <w:lang w:bidi="ar-SA"/>
    </w:rPr>
  </w:style>
  <w:style w:type="paragraph" w:styleId="Heading3">
    <w:name w:val="heading 3"/>
    <w:basedOn w:val="Normal"/>
    <w:link w:val="Heading3Char"/>
    <w:uiPriority w:val="9"/>
    <w:unhideWhenUsed/>
    <w:qFormat/>
    <w:rsid w:val="00A7454E"/>
    <w:pPr>
      <w:widowControl w:val="0"/>
      <w:autoSpaceDE w:val="0"/>
      <w:autoSpaceDN w:val="0"/>
      <w:spacing w:after="0" w:line="349" w:lineRule="exact"/>
      <w:ind w:left="118"/>
      <w:outlineLvl w:val="2"/>
    </w:pPr>
    <w:rPr>
      <w:rFonts w:ascii="Noto Sans CJK JP Regular" w:eastAsia="Noto Sans CJK JP Regular" w:hAnsi="Noto Sans CJK JP Regular" w:cs="Noto Sans CJK JP Regular"/>
      <w:lang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267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70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70B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970B0"/>
    <w:pPr>
      <w:widowControl w:val="0"/>
      <w:autoSpaceDE w:val="0"/>
      <w:autoSpaceDN w:val="0"/>
      <w:spacing w:after="0" w:line="240" w:lineRule="auto"/>
    </w:pPr>
    <w:rPr>
      <w:rFonts w:ascii="Noto Sans CJK JP Regular" w:eastAsia="Noto Sans CJK JP Regular" w:hAnsi="Noto Sans CJK JP Regular" w:cs="Noto Sans CJK JP Regular"/>
      <w:sz w:val="16"/>
      <w:szCs w:val="16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3970B0"/>
    <w:rPr>
      <w:rFonts w:ascii="Noto Sans CJK JP Regular" w:eastAsia="Noto Sans CJK JP Regular" w:hAnsi="Noto Sans CJK JP Regular" w:cs="Noto Sans CJK JP Regular"/>
      <w:sz w:val="16"/>
      <w:szCs w:val="16"/>
      <w:lang w:val="en-US" w:eastAsia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A7454E"/>
    <w:rPr>
      <w:rFonts w:ascii="Arial" w:eastAsia="Arial" w:hAnsi="Arial"/>
      <w:b/>
      <w:bCs/>
      <w:sz w:val="28"/>
      <w:szCs w:val="28"/>
      <w:u w:val="single" w:color="000000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A7454E"/>
    <w:rPr>
      <w:rFonts w:ascii="Arial" w:eastAsia="Arial" w:hAnsi="Arial"/>
      <w:b/>
      <w:bCs/>
      <w:sz w:val="22"/>
      <w:szCs w:val="22"/>
      <w:lang w:val="en-US" w:eastAsia="en-US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A7454E"/>
    <w:rPr>
      <w:rFonts w:ascii="Noto Sans CJK JP Regular" w:eastAsia="Noto Sans CJK JP Regular" w:hAnsi="Noto Sans CJK JP Regular" w:cs="Noto Sans CJK JP Regular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A7454E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02675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41E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27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shouvik19/Restaurant-Recommendation-System-using-Yelp-Dataset" TargetMode="External"/><Relationship Id="rId18" Type="http://schemas.openxmlformats.org/officeDocument/2006/relationships/hyperlink" Target="mailto:shouvik19@gmail.com" TargetMode="External"/><Relationship Id="rId26" Type="http://schemas.openxmlformats.org/officeDocument/2006/relationships/hyperlink" Target="https://medium.com/%40shouvik19" TargetMode="External"/><Relationship Id="rId3" Type="http://schemas.openxmlformats.org/officeDocument/2006/relationships/styles" Target="styles.xml"/><Relationship Id="rId21" Type="http://schemas.openxmlformats.org/officeDocument/2006/relationships/image" Target="media/image3.png"/><Relationship Id="rId7" Type="http://schemas.openxmlformats.org/officeDocument/2006/relationships/hyperlink" Target="https://github.com/shouvik19/Restaurant-Recommendation-System-using-Yelp-Dataset" TargetMode="External"/><Relationship Id="rId12" Type="http://schemas.openxmlformats.org/officeDocument/2006/relationships/hyperlink" Target="https://github.com/rahulmnair1997/StackOverflow-Data-Analysis" TargetMode="External"/><Relationship Id="rId17" Type="http://schemas.openxmlformats.org/officeDocument/2006/relationships/hyperlink" Target="https://github.com/shouvik19/ASL-Recognition-with-Deep-Learning" TargetMode="External"/><Relationship Id="rId25" Type="http://schemas.openxmlformats.org/officeDocument/2006/relationships/image" Target="media/image5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github.com/shouvik19/BOOK-RECOMMENDATIONS-FROM-CHARLES-DARWIN" TargetMode="External"/><Relationship Id="rId20" Type="http://schemas.openxmlformats.org/officeDocument/2006/relationships/image" Target="media/image2.png"/><Relationship Id="rId29" Type="http://schemas.openxmlformats.org/officeDocument/2006/relationships/hyperlink" Target="https://www.linkedin.com/in/shouvik-sharma19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rahulmnair1997/StackOverflow-Data-Analysis" TargetMode="External"/><Relationship Id="rId11" Type="http://schemas.openxmlformats.org/officeDocument/2006/relationships/hyperlink" Target="https://github.com/shouvik19/ASL-Recognition-with-Deep-Learning" TargetMode="External"/><Relationship Id="rId24" Type="http://schemas.openxmlformats.org/officeDocument/2006/relationships/hyperlink" Target="https://github.com/shouvik19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shouvik19/Inventory-Problem" TargetMode="External"/><Relationship Id="rId23" Type="http://schemas.openxmlformats.org/officeDocument/2006/relationships/image" Target="media/image4.png"/><Relationship Id="rId28" Type="http://schemas.openxmlformats.org/officeDocument/2006/relationships/hyperlink" Target="mailto:shouvik19@gmail.com" TargetMode="External"/><Relationship Id="rId10" Type="http://schemas.openxmlformats.org/officeDocument/2006/relationships/hyperlink" Target="https://github.com/shouvik19/BOOK-RECOMMENDATIONS-FROM-CHARLES-DARWIN" TargetMode="External"/><Relationship Id="rId19" Type="http://schemas.openxmlformats.org/officeDocument/2006/relationships/image" Target="media/image1.png"/><Relationship Id="rId31" Type="http://schemas.openxmlformats.org/officeDocument/2006/relationships/hyperlink" Target="https://medium.com/%40shouvik1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houvik19/Inventory-Problem" TargetMode="External"/><Relationship Id="rId14" Type="http://schemas.openxmlformats.org/officeDocument/2006/relationships/hyperlink" Target="https://github.com/shouvik19/Image-segmentation" TargetMode="External"/><Relationship Id="rId22" Type="http://schemas.openxmlformats.org/officeDocument/2006/relationships/hyperlink" Target="https://www.linkedin.com/in/shouvik-sharma19/" TargetMode="External"/><Relationship Id="rId27" Type="http://schemas.openxmlformats.org/officeDocument/2006/relationships/image" Target="media/image6.png"/><Relationship Id="rId30" Type="http://schemas.openxmlformats.org/officeDocument/2006/relationships/hyperlink" Target="https://github.com/shouvik19" TargetMode="External"/><Relationship Id="rId8" Type="http://schemas.openxmlformats.org/officeDocument/2006/relationships/hyperlink" Target="https://github.com/shouvik19/Image-segment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528BF3-B2BB-4A77-B2E5-2FAF11BD9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Shouvik Sharma</cp:lastModifiedBy>
  <cp:revision>2</cp:revision>
  <cp:lastPrinted>2020-09-26T02:16:00Z</cp:lastPrinted>
  <dcterms:created xsi:type="dcterms:W3CDTF">2020-10-05T21:22:00Z</dcterms:created>
  <dcterms:modified xsi:type="dcterms:W3CDTF">2020-10-05T21:22:00Z</dcterms:modified>
</cp:coreProperties>
</file>